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228BE92"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1FD94140" w:rsidR="00252196" w:rsidRDefault="00252196" w:rsidP="00252196">
      <w:pPr>
        <w:spacing w:before="0" w:line="240" w:lineRule="auto"/>
        <w:ind w:firstLine="0"/>
        <w:jc w:val="center"/>
        <w:rPr>
          <w:sz w:val="24"/>
          <w:szCs w:val="24"/>
        </w:rPr>
      </w:pPr>
    </w:p>
    <w:p w14:paraId="6CA900F9" w14:textId="77777777" w:rsidR="00F97AA9" w:rsidRPr="004A089F" w:rsidRDefault="00F97AA9" w:rsidP="00252196">
      <w:pPr>
        <w:spacing w:before="0" w:line="240" w:lineRule="auto"/>
        <w:ind w:firstLine="0"/>
        <w:jc w:val="center"/>
        <w:rPr>
          <w:sz w:val="24"/>
          <w:szCs w:val="24"/>
        </w:rPr>
      </w:pPr>
    </w:p>
    <w:p w14:paraId="1B1E9C72" w14:textId="77777777" w:rsidR="00F97AA9" w:rsidRDefault="00640BF3" w:rsidP="00252196">
      <w:pPr>
        <w:spacing w:after="120"/>
        <w:ind w:firstLine="0"/>
        <w:jc w:val="center"/>
        <w:rPr>
          <w:b/>
          <w:bCs/>
          <w:sz w:val="32"/>
          <w:szCs w:val="36"/>
        </w:rPr>
      </w:pPr>
      <w:r>
        <w:rPr>
          <w:b/>
          <w:bCs/>
          <w:sz w:val="32"/>
          <w:szCs w:val="36"/>
        </w:rPr>
        <w:t xml:space="preserve">NGHIÊN CỨU KIỂM THỬ TỰ ĐỘNG </w:t>
      </w:r>
    </w:p>
    <w:p w14:paraId="67940F7B" w14:textId="0320C47D" w:rsidR="00252196" w:rsidRPr="00772E6D" w:rsidRDefault="00640BF3" w:rsidP="00252196">
      <w:pPr>
        <w:spacing w:after="120"/>
        <w:ind w:firstLine="0"/>
        <w:jc w:val="center"/>
        <w:rPr>
          <w:b/>
          <w:bCs/>
          <w:sz w:val="32"/>
          <w:szCs w:val="36"/>
        </w:rPr>
      </w:pPr>
      <w:r>
        <w:rPr>
          <w:b/>
          <w:bCs/>
          <w:sz w:val="32"/>
          <w:szCs w:val="36"/>
        </w:rPr>
        <w:t>BẰNG ROBOT FRAMEWOR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15E32CE7"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0233C">
        <w:rPr>
          <w:bCs/>
          <w:color w:val="000000"/>
          <w:sz w:val="28"/>
        </w:rPr>
        <w:t>Nguyễn Thị Ái</w:t>
      </w:r>
    </w:p>
    <w:p w14:paraId="5BAB952E" w14:textId="30DAD3A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70233C">
        <w:rPr>
          <w:bCs/>
          <w:color w:val="000000"/>
          <w:sz w:val="28"/>
        </w:rPr>
        <w:t>45K21.1</w:t>
      </w:r>
    </w:p>
    <w:p w14:paraId="784F503E" w14:textId="53A1A960"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70233C" w:rsidRPr="004647D1">
        <w:rPr>
          <w:color w:val="000000"/>
          <w:sz w:val="28"/>
          <w:szCs w:val="28"/>
        </w:rPr>
        <w:t>TMA Solutions Bình Định</w:t>
      </w:r>
    </w:p>
    <w:p w14:paraId="59700ED7" w14:textId="6BEB1CE4"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640BF3">
        <w:rPr>
          <w:bCs/>
          <w:color w:val="000000"/>
          <w:sz w:val="28"/>
        </w:rPr>
        <w:t>Nguyễn Thành Đời</w:t>
      </w:r>
    </w:p>
    <w:p w14:paraId="32125EC5" w14:textId="07BCA3C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640BF3">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81C271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640BF3">
        <w:t>Nguyễn Thị Ái</w:t>
      </w:r>
    </w:p>
    <w:p w14:paraId="641BB8EF" w14:textId="77777777" w:rsidR="00640BF3"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640BF3">
        <w:t>45K21.1</w:t>
      </w:r>
    </w:p>
    <w:p w14:paraId="29A29E9D" w14:textId="77777777" w:rsidR="00640BF3" w:rsidRDefault="00E467A5" w:rsidP="00CA50B0">
      <w:pPr>
        <w:shd w:val="clear" w:color="auto" w:fill="FFFFFF"/>
        <w:tabs>
          <w:tab w:val="left" w:leader="dot" w:pos="2552"/>
          <w:tab w:val="left" w:leader="dot" w:pos="5103"/>
          <w:tab w:val="right" w:leader="dot" w:pos="9027"/>
        </w:tabs>
        <w:spacing w:before="60" w:after="0" w:line="288" w:lineRule="auto"/>
      </w:pPr>
      <w:r w:rsidRPr="002B2B79">
        <w:t>Khoa:</w:t>
      </w:r>
      <w:r>
        <w:t xml:space="preserve"> </w:t>
      </w:r>
      <w:r w:rsidR="00640BF3">
        <w:t>Thống Kê – Tin Học</w:t>
      </w:r>
    </w:p>
    <w:p w14:paraId="164EEF28" w14:textId="367C9FDD"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640BF3">
        <w:t>Đại học Kinh Tế - Đại Học Đà Nẵng</w:t>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5505FB44" w:rsidR="00E467A5" w:rsidRPr="002B2B79" w:rsidRDefault="00E467A5" w:rsidP="00640BF3">
      <w:pPr>
        <w:shd w:val="clear" w:color="auto" w:fill="FFFFFF"/>
        <w:tabs>
          <w:tab w:val="right" w:leader="dot" w:pos="9027"/>
        </w:tabs>
        <w:spacing w:before="60" w:after="0" w:line="288" w:lineRule="auto"/>
      </w:pPr>
      <w:r w:rsidRPr="002B2B79">
        <w:t>Tại:</w:t>
      </w:r>
      <w:r>
        <w:t xml:space="preserve"> </w:t>
      </w:r>
      <w:r w:rsidR="00640BF3">
        <w:rPr>
          <w:bCs/>
          <w:color w:val="000000"/>
          <w:sz w:val="28"/>
        </w:rPr>
        <w:t>TMA Solutions Bình Định</w:t>
      </w:r>
    </w:p>
    <w:p w14:paraId="2C4862F9" w14:textId="564CE3C6" w:rsidR="00E467A5" w:rsidRDefault="00E467A5" w:rsidP="00640BF3">
      <w:pPr>
        <w:shd w:val="clear" w:color="auto" w:fill="FFFFFF"/>
        <w:tabs>
          <w:tab w:val="right" w:leader="dot" w:pos="9027"/>
        </w:tabs>
        <w:spacing w:before="60" w:after="0" w:line="288" w:lineRule="auto"/>
        <w:ind w:left="720" w:firstLine="0"/>
      </w:pPr>
      <w:r w:rsidRPr="002B2B79">
        <w:t>Địa chỉ:</w:t>
      </w:r>
      <w:r>
        <w:t xml:space="preserve"> </w:t>
      </w:r>
      <w:r w:rsidR="00640BF3"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640BF3">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3C7C59"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3C7C59"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3C7C59"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3C7C59"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3C7C59"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3C7C59"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3C7C59"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3C7C59"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3C7C59">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3C7C59">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3C7C59">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3C7C59">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3C7C59"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3C7C59">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3C7C59">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3C7C59">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3C7C59">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3C7C59"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3C7C59">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3C7C59">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3C7C59">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3C7C59">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3C7C59"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3C7C59">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3C7C59">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3C7C59"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3C7C59"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3C7C59"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3C7C59">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tbl>
      <w:tblPr>
        <w:tblStyle w:val="TableGrid"/>
        <w:tblW w:w="0" w:type="auto"/>
        <w:tblLook w:val="04A0" w:firstRow="1" w:lastRow="0" w:firstColumn="1" w:lastColumn="0" w:noHBand="0" w:noVBand="1"/>
      </w:tblPr>
      <w:tblGrid>
        <w:gridCol w:w="1413"/>
        <w:gridCol w:w="3402"/>
        <w:gridCol w:w="3679"/>
      </w:tblGrid>
      <w:tr w:rsidR="00073689" w14:paraId="7678A1DB" w14:textId="77777777" w:rsidTr="00073689">
        <w:tc>
          <w:tcPr>
            <w:tcW w:w="1413" w:type="dxa"/>
          </w:tcPr>
          <w:p w14:paraId="085160E4" w14:textId="2CD980B3" w:rsidR="00073689" w:rsidRDefault="00073689">
            <w:pPr>
              <w:spacing w:before="0" w:after="0" w:line="240" w:lineRule="auto"/>
              <w:ind w:firstLine="0"/>
              <w:jc w:val="left"/>
            </w:pPr>
            <w:bookmarkStart w:id="18" w:name="_Toc339315370"/>
            <w:bookmarkStart w:id="19" w:name="_Toc342760184"/>
            <w:r>
              <w:t>Từ viết tắt</w:t>
            </w:r>
          </w:p>
        </w:tc>
        <w:tc>
          <w:tcPr>
            <w:tcW w:w="3402" w:type="dxa"/>
          </w:tcPr>
          <w:p w14:paraId="34FECAD1" w14:textId="5DE1A6C1" w:rsidR="00073689" w:rsidRDefault="00073689">
            <w:pPr>
              <w:spacing w:before="0" w:after="0" w:line="240" w:lineRule="auto"/>
              <w:ind w:firstLine="0"/>
              <w:jc w:val="left"/>
            </w:pPr>
          </w:p>
        </w:tc>
        <w:tc>
          <w:tcPr>
            <w:tcW w:w="3679" w:type="dxa"/>
          </w:tcPr>
          <w:p w14:paraId="2DB79269" w14:textId="77777777" w:rsidR="00073689" w:rsidRDefault="00073689">
            <w:pPr>
              <w:spacing w:before="0" w:after="0" w:line="240" w:lineRule="auto"/>
              <w:ind w:firstLine="0"/>
              <w:jc w:val="left"/>
            </w:pPr>
          </w:p>
        </w:tc>
      </w:tr>
      <w:tr w:rsidR="00073689" w14:paraId="12A8C1B3" w14:textId="77777777" w:rsidTr="00073689">
        <w:tc>
          <w:tcPr>
            <w:tcW w:w="1413" w:type="dxa"/>
          </w:tcPr>
          <w:p w14:paraId="0CE634FD" w14:textId="17596E74" w:rsidR="00073689" w:rsidRDefault="00073689">
            <w:pPr>
              <w:spacing w:before="0" w:after="0" w:line="240" w:lineRule="auto"/>
              <w:ind w:firstLine="0"/>
              <w:jc w:val="left"/>
            </w:pPr>
            <w:r>
              <w:t>STLC</w:t>
            </w:r>
          </w:p>
        </w:tc>
        <w:tc>
          <w:tcPr>
            <w:tcW w:w="3402" w:type="dxa"/>
          </w:tcPr>
          <w:p w14:paraId="768B8D12" w14:textId="64270644" w:rsidR="00073689" w:rsidRDefault="00073689">
            <w:pPr>
              <w:spacing w:before="0" w:after="0" w:line="240" w:lineRule="auto"/>
              <w:ind w:firstLine="0"/>
              <w:jc w:val="left"/>
            </w:pPr>
            <w:r w:rsidRPr="00073689">
              <w:t>Software testing life cycle</w:t>
            </w:r>
          </w:p>
        </w:tc>
        <w:tc>
          <w:tcPr>
            <w:tcW w:w="3679" w:type="dxa"/>
          </w:tcPr>
          <w:p w14:paraId="62AFF076" w14:textId="237B16D0" w:rsidR="00073689" w:rsidRDefault="00073689">
            <w:pPr>
              <w:spacing w:before="0" w:after="0" w:line="240" w:lineRule="auto"/>
              <w:ind w:firstLine="0"/>
              <w:jc w:val="left"/>
            </w:pPr>
            <w:r w:rsidRPr="00073689">
              <w:t>Vòng đời kiểm thử phần mềm</w:t>
            </w:r>
          </w:p>
        </w:tc>
      </w:tr>
      <w:tr w:rsidR="00073689" w14:paraId="42EBC19E" w14:textId="77777777" w:rsidTr="00073689">
        <w:tc>
          <w:tcPr>
            <w:tcW w:w="1413" w:type="dxa"/>
          </w:tcPr>
          <w:p w14:paraId="6F1BB9E7" w14:textId="5ADF4F22" w:rsidR="00073689" w:rsidRDefault="00865EA0">
            <w:pPr>
              <w:spacing w:before="0" w:after="0" w:line="240" w:lineRule="auto"/>
              <w:ind w:firstLine="0"/>
              <w:jc w:val="left"/>
            </w:pPr>
            <w:r>
              <w:t>QA</w:t>
            </w:r>
          </w:p>
        </w:tc>
        <w:tc>
          <w:tcPr>
            <w:tcW w:w="3402" w:type="dxa"/>
          </w:tcPr>
          <w:p w14:paraId="15B7D6DF" w14:textId="6F1BA553" w:rsidR="00073689" w:rsidRDefault="00865EA0">
            <w:pPr>
              <w:spacing w:before="0" w:after="0" w:line="240" w:lineRule="auto"/>
              <w:ind w:firstLine="0"/>
              <w:jc w:val="left"/>
            </w:pPr>
            <w:r w:rsidRPr="00865EA0">
              <w:t>Quality Assurance</w:t>
            </w:r>
          </w:p>
        </w:tc>
        <w:tc>
          <w:tcPr>
            <w:tcW w:w="3679" w:type="dxa"/>
          </w:tcPr>
          <w:p w14:paraId="48BAD78B" w14:textId="50444D7D" w:rsidR="00073689" w:rsidRDefault="00865EA0">
            <w:pPr>
              <w:spacing w:before="0" w:after="0" w:line="240" w:lineRule="auto"/>
              <w:ind w:firstLine="0"/>
              <w:jc w:val="left"/>
            </w:pPr>
            <w:r>
              <w:t>Đảm bảo chất lượng</w:t>
            </w:r>
          </w:p>
        </w:tc>
      </w:tr>
      <w:tr w:rsidR="00865EA0" w14:paraId="271BADD5" w14:textId="77777777" w:rsidTr="00073689">
        <w:tc>
          <w:tcPr>
            <w:tcW w:w="1413" w:type="dxa"/>
          </w:tcPr>
          <w:p w14:paraId="31ABFD8A" w14:textId="50FD1636" w:rsidR="00865EA0" w:rsidRDefault="00865EA0">
            <w:pPr>
              <w:spacing w:before="0" w:after="0" w:line="240" w:lineRule="auto"/>
              <w:ind w:firstLine="0"/>
              <w:jc w:val="left"/>
            </w:pPr>
            <w:r>
              <w:t>QC</w:t>
            </w:r>
          </w:p>
        </w:tc>
        <w:tc>
          <w:tcPr>
            <w:tcW w:w="3402" w:type="dxa"/>
          </w:tcPr>
          <w:p w14:paraId="2E2A6C8D" w14:textId="3DED20E3" w:rsidR="00865EA0" w:rsidRDefault="00865EA0">
            <w:pPr>
              <w:spacing w:before="0" w:after="0" w:line="240" w:lineRule="auto"/>
              <w:ind w:firstLine="0"/>
              <w:jc w:val="left"/>
            </w:pPr>
            <w:r w:rsidRPr="00865EA0">
              <w:t>Quality Control</w:t>
            </w:r>
          </w:p>
        </w:tc>
        <w:tc>
          <w:tcPr>
            <w:tcW w:w="3679" w:type="dxa"/>
          </w:tcPr>
          <w:p w14:paraId="2C9339C3" w14:textId="3698D462" w:rsidR="00865EA0" w:rsidRDefault="00865EA0">
            <w:pPr>
              <w:spacing w:before="0" w:after="0" w:line="240" w:lineRule="auto"/>
              <w:ind w:firstLine="0"/>
              <w:jc w:val="left"/>
            </w:pPr>
            <w:r>
              <w:t>Kiểm soát chất lượng</w:t>
            </w:r>
          </w:p>
        </w:tc>
      </w:tr>
      <w:tr w:rsidR="00991F76" w14:paraId="38676583" w14:textId="77777777" w:rsidTr="00073689">
        <w:tc>
          <w:tcPr>
            <w:tcW w:w="1413" w:type="dxa"/>
          </w:tcPr>
          <w:p w14:paraId="1AA31B95" w14:textId="294CF5C5" w:rsidR="00991F76" w:rsidRDefault="00991F76">
            <w:pPr>
              <w:spacing w:before="0" w:after="0" w:line="240" w:lineRule="auto"/>
              <w:ind w:firstLine="0"/>
              <w:jc w:val="left"/>
            </w:pPr>
            <w:r>
              <w:t>SDLC</w:t>
            </w:r>
          </w:p>
        </w:tc>
        <w:tc>
          <w:tcPr>
            <w:tcW w:w="3402" w:type="dxa"/>
          </w:tcPr>
          <w:p w14:paraId="7E65DEEB" w14:textId="3123D19E" w:rsidR="00991F76" w:rsidRPr="00865EA0" w:rsidRDefault="00991F76">
            <w:pPr>
              <w:spacing w:before="0" w:after="0" w:line="240" w:lineRule="auto"/>
              <w:ind w:firstLine="0"/>
              <w:jc w:val="left"/>
            </w:pPr>
            <w:r w:rsidRPr="00991F76">
              <w:t>Software Development Life Cycle</w:t>
            </w:r>
          </w:p>
        </w:tc>
        <w:tc>
          <w:tcPr>
            <w:tcW w:w="3679" w:type="dxa"/>
          </w:tcPr>
          <w:p w14:paraId="2525DBA1" w14:textId="4CC22AFA" w:rsidR="00991F76" w:rsidRDefault="00991F76">
            <w:pPr>
              <w:spacing w:before="0" w:after="0" w:line="240" w:lineRule="auto"/>
              <w:ind w:firstLine="0"/>
              <w:jc w:val="left"/>
            </w:pPr>
            <w:r>
              <w:t>Chu trình phát triển phần mềm</w:t>
            </w:r>
          </w:p>
        </w:tc>
      </w:tr>
    </w:tbl>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0" w:name="_Toc339315372"/>
      <w:bookmarkStart w:id="21" w:name="_Toc342760186"/>
      <w:bookmarkStart w:id="22" w:name="_Toc98339739"/>
      <w:bookmarkEnd w:id="18"/>
      <w:bookmarkEnd w:id="19"/>
      <w:r w:rsidRPr="00701F40">
        <w:rPr>
          <w:lang w:val="de-DE"/>
        </w:rPr>
        <w:lastRenderedPageBreak/>
        <w:t>LỜI MỞ ĐẦU</w:t>
      </w:r>
      <w:bookmarkEnd w:id="20"/>
      <w:bookmarkEnd w:id="21"/>
      <w:bookmarkEnd w:id="22"/>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3"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3"/>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AFEED30" w:rsidR="00153BDA" w:rsidRDefault="00C012CD" w:rsidP="00122D9F">
      <w:pPr>
        <w:pStyle w:val="Heading1"/>
      </w:pPr>
      <w:bookmarkStart w:id="24" w:name="_Toc428093756"/>
      <w:r>
        <w:lastRenderedPageBreak/>
        <w:t>CƠ SỞ LÝ THUYẾT</w:t>
      </w:r>
    </w:p>
    <w:bookmarkEnd w:id="24"/>
    <w:p w14:paraId="3EA138AF" w14:textId="1F34154D" w:rsidR="00153BDA" w:rsidRDefault="00C012CD" w:rsidP="00122D9F">
      <w:pPr>
        <w:pStyle w:val="Heading2"/>
      </w:pPr>
      <w:r>
        <w:t xml:space="preserve">Tổng quan về </w:t>
      </w:r>
      <w:r w:rsidR="00EA22BA">
        <w:t>kiểm thử phần mềm</w:t>
      </w:r>
    </w:p>
    <w:p w14:paraId="4A087275" w14:textId="3825D954" w:rsidR="00356589" w:rsidRDefault="00EA22BA" w:rsidP="00356589">
      <w:pPr>
        <w:pStyle w:val="Heading3"/>
      </w:pPr>
      <w:r>
        <w:t>Kiểm thử phần mềm là gì?</w:t>
      </w:r>
    </w:p>
    <w:p w14:paraId="787D27BE" w14:textId="2002147A" w:rsidR="00EA22BA" w:rsidRDefault="00EA22BA" w:rsidP="00E9173D">
      <w:pPr>
        <w:spacing w:after="120"/>
      </w:pPr>
      <w:r>
        <w:t>Kiểm thử phần mềm là quá trình thực thi 1 chương trình với mục đích tìm ra lỗi</w:t>
      </w:r>
      <w:r w:rsidR="00E9173D">
        <w:t xml:space="preserve"> nhằm</w:t>
      </w:r>
      <w:r>
        <w:t xml:space="preserve"> đảm bảo sản phẩm phần mềm đáp ứng chính xác, đầy đủ và đúng theo yêu cầu của khách hàng, yêu cầu của sản phẩm đề đã đặt ra.</w:t>
      </w:r>
    </w:p>
    <w:p w14:paraId="4C6D2DC2" w14:textId="695E4F34" w:rsidR="005A786E" w:rsidRDefault="00EA22BA" w:rsidP="00E9173D">
      <w:pPr>
        <w:spacing w:after="120"/>
        <w:ind w:firstLine="0"/>
      </w:pPr>
      <w:r>
        <w:tab/>
        <w:t>Kiểm thử phần mềm cũng cung cấp mục tiêu, cái nhìn độc lập về phần mềm, điều này cho phép việc đánh giá và hiểu rõ các rủi ro khi thực thi phần mềm.</w:t>
      </w:r>
    </w:p>
    <w:p w14:paraId="4F3E26A7" w14:textId="009EDEB5" w:rsidR="00356589" w:rsidRDefault="00E9173D" w:rsidP="00356589">
      <w:pPr>
        <w:pStyle w:val="Heading3"/>
      </w:pPr>
      <w:r>
        <w:t>Mục tiêu kiểm thử phần mềm là gì?</w:t>
      </w:r>
    </w:p>
    <w:p w14:paraId="16F4438B" w14:textId="77777777" w:rsidR="00E9173D" w:rsidRDefault="00E9173D" w:rsidP="00E9173D">
      <w:pPr>
        <w:pStyle w:val="Nomal-"/>
      </w:pPr>
      <w:r>
        <w:t>Đảm bảo chất lượng của sản phẩm</w:t>
      </w:r>
    </w:p>
    <w:p w14:paraId="53089ED9" w14:textId="6F3BD8B2" w:rsidR="00E9173D" w:rsidRDefault="00E9173D" w:rsidP="00E9173D">
      <w:pPr>
        <w:pStyle w:val="Nomal-"/>
      </w:pPr>
      <w:r>
        <w:t>Phòng ngừa và phát hiện khiếm khuyết</w:t>
      </w:r>
      <w:r w:rsidR="00073689" w:rsidRPr="00073689">
        <w:t xml:space="preserve"> </w:t>
      </w:r>
      <w:r w:rsidR="00073689">
        <w:t>khi khách hàng phát hiện ra</w:t>
      </w:r>
    </w:p>
    <w:p w14:paraId="2821F56F" w14:textId="77777777" w:rsidR="00E9173D" w:rsidRDefault="00E9173D" w:rsidP="00E9173D">
      <w:pPr>
        <w:pStyle w:val="Nomal-"/>
      </w:pPr>
      <w:r>
        <w:t>Sẵn sàng tích hợp và sửa đổi thành phần</w:t>
      </w:r>
    </w:p>
    <w:p w14:paraId="5497735F" w14:textId="77777777" w:rsidR="00E9173D" w:rsidRDefault="00E9173D" w:rsidP="00E9173D">
      <w:pPr>
        <w:pStyle w:val="Nomal-"/>
      </w:pPr>
      <w:r>
        <w:t>Cung cấp thông tin để đưa ra quyết định cho giai đoạn tiếp theo</w:t>
      </w:r>
    </w:p>
    <w:p w14:paraId="13F513A0" w14:textId="673807F4" w:rsidR="00E9173D" w:rsidRDefault="00E9173D" w:rsidP="00E9173D">
      <w:pPr>
        <w:pStyle w:val="Nomal-"/>
      </w:pPr>
      <w:r>
        <w:t>Xác minh và xác thực yêu cầu của người dùng</w:t>
      </w:r>
    </w:p>
    <w:p w14:paraId="6E4FC5D7" w14:textId="79458373" w:rsidR="00E9173D" w:rsidRDefault="00073689" w:rsidP="00073689">
      <w:pPr>
        <w:pStyle w:val="Heading3"/>
      </w:pPr>
      <w:r>
        <w:t>Vòng đời kiểm thử phần mềm (STLC) là gì?</w:t>
      </w:r>
    </w:p>
    <w:p w14:paraId="170EC9B9" w14:textId="2B28471F" w:rsidR="00073689" w:rsidRDefault="00073689" w:rsidP="00073689">
      <w:r w:rsidRPr="00073689">
        <w:t>Vòng đời kiểm thử phần mềm (Software testing life cycle - STLC) là quy trình kiểm thử được thực hiện theo hệ thống và có kế hoạch rõ ràng. Trong quá trình kiểm thử, rất nhiều giai đoạn khác nhau được thực hiện một cách tuần tự. Mỗi giai đoạn đều có đầu vào và đầu ra khác nhau nhưng đều hướng tới mục tiêu cuối đảm bảo chất lượng sản phẩm.</w:t>
      </w:r>
    </w:p>
    <w:p w14:paraId="433D398B" w14:textId="77777777" w:rsidR="00073689" w:rsidRDefault="00073689" w:rsidP="006A25EA">
      <w:pPr>
        <w:ind w:firstLine="851"/>
      </w:pPr>
      <w:r>
        <w:rPr>
          <w:noProof/>
        </w:rPr>
        <w:drawing>
          <wp:inline distT="0" distB="0" distL="0" distR="0" wp14:anchorId="64841069" wp14:editId="44D7A760">
            <wp:extent cx="4772891" cy="1613514"/>
            <wp:effectExtent l="0" t="0" r="0" b="6350"/>
            <wp:docPr id="2" name="Picture 2" descr="Quy trình kiểm thử phần mềm Software testing life cycle (ST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kiểm thử phần mềm Software testing life cycle (STL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55722" cy="1641516"/>
                    </a:xfrm>
                    <a:prstGeom prst="rect">
                      <a:avLst/>
                    </a:prstGeom>
                    <a:noFill/>
                    <a:ln>
                      <a:noFill/>
                    </a:ln>
                  </pic:spPr>
                </pic:pic>
              </a:graphicData>
            </a:graphic>
          </wp:inline>
        </w:drawing>
      </w:r>
    </w:p>
    <w:p w14:paraId="239DFA4F" w14:textId="1F4DEAB6" w:rsidR="00073689" w:rsidRDefault="00073689" w:rsidP="006A25EA">
      <w:pPr>
        <w:pStyle w:val="Caption"/>
        <w:spacing w:after="120"/>
      </w:pPr>
      <w:r>
        <w:t xml:space="preserve">Hình </w:t>
      </w:r>
      <w:r w:rsidR="008B3AAA">
        <w:t>0</w:t>
      </w:r>
      <w:r>
        <w:t xml:space="preserve">1. Mô hình vòng đời </w:t>
      </w:r>
      <w:r w:rsidRPr="00073689">
        <w:t>kiểm</w:t>
      </w:r>
      <w:r>
        <w:t xml:space="preserve"> thử phần mềm</w:t>
      </w:r>
    </w:p>
    <w:p w14:paraId="121195FA" w14:textId="7E018F8A" w:rsidR="00073689" w:rsidRDefault="006A25EA" w:rsidP="006A25EA">
      <w:pPr>
        <w:pStyle w:val="Heading3"/>
      </w:pPr>
      <w:r>
        <w:lastRenderedPageBreak/>
        <w:t xml:space="preserve">Error, </w:t>
      </w:r>
      <w:r w:rsidRPr="006A25EA">
        <w:t>Bug, Fault &amp; Failure</w:t>
      </w:r>
    </w:p>
    <w:p w14:paraId="720167DC" w14:textId="21242A4C" w:rsidR="006A25EA" w:rsidRDefault="006A25EA" w:rsidP="006A25EA">
      <w:r w:rsidRPr="008B3AAA">
        <w:rPr>
          <w:b/>
          <w:bCs/>
        </w:rPr>
        <w:t>Error:</w:t>
      </w:r>
      <w:r w:rsidRPr="006A25EA">
        <w:t xml:space="preserve"> Là hành động của con người dẫn đến kết quả sai.</w:t>
      </w:r>
    </w:p>
    <w:p w14:paraId="037758DD" w14:textId="6E9C2B14" w:rsidR="006A25EA" w:rsidRDefault="006A25EA" w:rsidP="006A25EA">
      <w:r w:rsidRPr="008B3AAA">
        <w:rPr>
          <w:b/>
          <w:bCs/>
        </w:rPr>
        <w:t>Bug:</w:t>
      </w:r>
      <w:r>
        <w:t xml:space="preserve"> </w:t>
      </w:r>
      <w:r w:rsidRPr="006A25EA">
        <w:t>Sự hiện diện của lỗi tại thời điểm thực thi phần mềm.</w:t>
      </w:r>
    </w:p>
    <w:p w14:paraId="782D8464" w14:textId="1C0014AE" w:rsidR="00865EA0" w:rsidRDefault="00865EA0" w:rsidP="006A25EA">
      <w:r w:rsidRPr="008B3AAA">
        <w:rPr>
          <w:b/>
          <w:bCs/>
        </w:rPr>
        <w:t>Fault:</w:t>
      </w:r>
      <w:r>
        <w:t xml:space="preserve"> </w:t>
      </w:r>
      <w:r w:rsidR="008B3AAA">
        <w:t>L</w:t>
      </w:r>
      <w:r>
        <w:t>ỗi khi làm sai các bước quy trình hoặc chuẩn bị dữ liệu</w:t>
      </w:r>
    </w:p>
    <w:p w14:paraId="02C42F79" w14:textId="09D1E3FC" w:rsidR="006A25EA" w:rsidRDefault="006A25EA" w:rsidP="006A25EA">
      <w:r w:rsidRPr="008B3AAA">
        <w:rPr>
          <w:b/>
          <w:bCs/>
        </w:rPr>
        <w:t>Failure:</w:t>
      </w:r>
      <w:r w:rsidRPr="006A25EA">
        <w:t xml:space="preserve"> Lỗi khi có kết quả sai lệch so với yêu cầu đặc tả, là sự khác biệt giữa kết quả thực tế trên màn hình và kết quả mong đợi của một thành phần, hệ thống hoặc service nào đó.</w:t>
      </w:r>
    </w:p>
    <w:p w14:paraId="5423E9AD" w14:textId="0D79C44E" w:rsidR="00865EA0" w:rsidRDefault="00865EA0" w:rsidP="00865EA0">
      <w:pPr>
        <w:pStyle w:val="Heading3"/>
      </w:pPr>
      <w:r>
        <w:t>Phân biệt QA và QC</w:t>
      </w:r>
    </w:p>
    <w:tbl>
      <w:tblPr>
        <w:tblStyle w:val="TableGrid"/>
        <w:tblW w:w="0" w:type="auto"/>
        <w:tblLook w:val="04A0" w:firstRow="1" w:lastRow="0" w:firstColumn="1" w:lastColumn="0" w:noHBand="0" w:noVBand="1"/>
      </w:tblPr>
      <w:tblGrid>
        <w:gridCol w:w="4247"/>
        <w:gridCol w:w="4247"/>
      </w:tblGrid>
      <w:tr w:rsidR="00865EA0" w:rsidRPr="00991F76" w14:paraId="750A25D0" w14:textId="77777777" w:rsidTr="00865EA0">
        <w:tc>
          <w:tcPr>
            <w:tcW w:w="4247" w:type="dxa"/>
          </w:tcPr>
          <w:p w14:paraId="45069F6B" w14:textId="235BDC91" w:rsidR="00865EA0" w:rsidRPr="00991F76" w:rsidRDefault="00865EA0" w:rsidP="00991F76">
            <w:pPr>
              <w:ind w:firstLine="0"/>
              <w:jc w:val="center"/>
              <w:rPr>
                <w:b/>
                <w:bCs/>
              </w:rPr>
            </w:pPr>
            <w:r w:rsidRPr="00991F76">
              <w:rPr>
                <w:b/>
                <w:bCs/>
              </w:rPr>
              <w:t>QA (Đảm bảo chất lượng)</w:t>
            </w:r>
          </w:p>
        </w:tc>
        <w:tc>
          <w:tcPr>
            <w:tcW w:w="4247" w:type="dxa"/>
          </w:tcPr>
          <w:p w14:paraId="2A1EA76F" w14:textId="0B17992C" w:rsidR="00865EA0" w:rsidRPr="00991F76" w:rsidRDefault="00865EA0" w:rsidP="00991F76">
            <w:pPr>
              <w:ind w:firstLine="0"/>
              <w:jc w:val="center"/>
              <w:rPr>
                <w:b/>
                <w:bCs/>
              </w:rPr>
            </w:pPr>
            <w:r w:rsidRPr="00991F76">
              <w:rPr>
                <w:b/>
                <w:bCs/>
              </w:rPr>
              <w:t>QC (Kiểm soát chất lượng)</w:t>
            </w:r>
          </w:p>
        </w:tc>
      </w:tr>
      <w:tr w:rsidR="00865EA0" w14:paraId="5DE07193" w14:textId="77777777" w:rsidTr="00865EA0">
        <w:tc>
          <w:tcPr>
            <w:tcW w:w="4247" w:type="dxa"/>
          </w:tcPr>
          <w:p w14:paraId="12392BC6" w14:textId="61F00237" w:rsidR="00865EA0" w:rsidRDefault="00865EA0" w:rsidP="00865EA0">
            <w:pPr>
              <w:ind w:firstLine="0"/>
            </w:pPr>
            <w:r>
              <w:t>Là người chịu trách nhiệm đảm bảo chất lượng sản phẩm thông qua việc đưa ra qui trình làm việc cho các bên liên quan</w:t>
            </w:r>
          </w:p>
        </w:tc>
        <w:tc>
          <w:tcPr>
            <w:tcW w:w="4247" w:type="dxa"/>
          </w:tcPr>
          <w:p w14:paraId="36510959" w14:textId="4BD49CDF" w:rsidR="00865EA0" w:rsidRDefault="00865EA0" w:rsidP="00865EA0">
            <w:pPr>
              <w:ind w:firstLine="0"/>
            </w:pPr>
            <w:r>
              <w:t>Là những người trực tiếp làm kiểm tra cho các sản phẩm thực tế từng công đoạn của sản xuất</w:t>
            </w:r>
          </w:p>
        </w:tc>
      </w:tr>
      <w:tr w:rsidR="00865EA0" w14:paraId="58F0333B" w14:textId="77777777" w:rsidTr="00865EA0">
        <w:tc>
          <w:tcPr>
            <w:tcW w:w="4247" w:type="dxa"/>
          </w:tcPr>
          <w:p w14:paraId="0C0EDBBB" w14:textId="175796E1" w:rsidR="00865EA0" w:rsidRDefault="00865EA0" w:rsidP="00865EA0">
            <w:pPr>
              <w:ind w:firstLine="0"/>
            </w:pPr>
            <w:r>
              <w:t>Ngăn ngừa khiếm khuyết</w:t>
            </w:r>
          </w:p>
        </w:tc>
        <w:tc>
          <w:tcPr>
            <w:tcW w:w="4247" w:type="dxa"/>
          </w:tcPr>
          <w:p w14:paraId="311049E9" w14:textId="4FD7EC74" w:rsidR="00865EA0" w:rsidRDefault="00865EA0" w:rsidP="00865EA0">
            <w:pPr>
              <w:ind w:firstLine="0"/>
            </w:pPr>
            <w:r>
              <w:t>Xác định và cải thiện khiếm khuyết</w:t>
            </w:r>
          </w:p>
        </w:tc>
      </w:tr>
      <w:tr w:rsidR="00991F76" w14:paraId="63E1653A" w14:textId="77777777" w:rsidTr="00865EA0">
        <w:tc>
          <w:tcPr>
            <w:tcW w:w="4247" w:type="dxa"/>
          </w:tcPr>
          <w:p w14:paraId="1427625B" w14:textId="2078D6C3" w:rsidR="00991F76" w:rsidRDefault="00991F76" w:rsidP="00865EA0">
            <w:pPr>
              <w:ind w:firstLine="0"/>
            </w:pPr>
            <w:r>
              <w:t>Tất cả các thành viên trong nhóm có trách nhiệm đảm bảo chất lượng</w:t>
            </w:r>
          </w:p>
        </w:tc>
        <w:tc>
          <w:tcPr>
            <w:tcW w:w="4247" w:type="dxa"/>
          </w:tcPr>
          <w:p w14:paraId="45F50584" w14:textId="0B9E5E5F" w:rsidR="00991F76" w:rsidRDefault="00991F76" w:rsidP="00865EA0">
            <w:pPr>
              <w:ind w:firstLine="0"/>
            </w:pPr>
            <w:r>
              <w:t>Testing team chịu trách nhiệm cho QC</w:t>
            </w:r>
          </w:p>
        </w:tc>
      </w:tr>
      <w:tr w:rsidR="00991F76" w14:paraId="41A474C0" w14:textId="77777777" w:rsidTr="00865EA0">
        <w:tc>
          <w:tcPr>
            <w:tcW w:w="4247" w:type="dxa"/>
          </w:tcPr>
          <w:p w14:paraId="0B7EF311" w14:textId="4150323F" w:rsidR="00991F76" w:rsidRDefault="00991F76" w:rsidP="00865EA0">
            <w:pPr>
              <w:ind w:firstLine="0"/>
            </w:pPr>
            <w:r>
              <w:t>Đảm bảo rằng bạn đang làm đúng điều phải làm</w:t>
            </w:r>
          </w:p>
        </w:tc>
        <w:tc>
          <w:tcPr>
            <w:tcW w:w="4247" w:type="dxa"/>
          </w:tcPr>
          <w:p w14:paraId="203F90D8" w14:textId="38F41C67" w:rsidR="00991F76" w:rsidRDefault="00991F76" w:rsidP="00865EA0">
            <w:pPr>
              <w:ind w:firstLine="0"/>
            </w:pPr>
            <w:r>
              <w:t>Đảm bảo kết quả cua những gì bạn đã làm là những gì bạn mong đợi</w:t>
            </w:r>
          </w:p>
        </w:tc>
      </w:tr>
      <w:tr w:rsidR="00991F76" w14:paraId="37A85B82" w14:textId="77777777" w:rsidTr="00865EA0">
        <w:tc>
          <w:tcPr>
            <w:tcW w:w="4247" w:type="dxa"/>
          </w:tcPr>
          <w:p w14:paraId="4D70DE1B" w14:textId="4B905C5F" w:rsidR="00991F76" w:rsidRDefault="00991F76" w:rsidP="00865EA0">
            <w:pPr>
              <w:ind w:firstLine="0"/>
            </w:pPr>
            <w:r>
              <w:t>Verification: xác minh</w:t>
            </w:r>
          </w:p>
        </w:tc>
        <w:tc>
          <w:tcPr>
            <w:tcW w:w="4247" w:type="dxa"/>
          </w:tcPr>
          <w:p w14:paraId="7E059815" w14:textId="7E13EF18" w:rsidR="00991F76" w:rsidRDefault="00991F76" w:rsidP="00865EA0">
            <w:pPr>
              <w:ind w:firstLine="0"/>
            </w:pPr>
            <w:r>
              <w:t>Validation: xác nhận</w:t>
            </w:r>
          </w:p>
        </w:tc>
      </w:tr>
      <w:tr w:rsidR="00865EA0" w14:paraId="552ABBA0" w14:textId="77777777" w:rsidTr="00865EA0">
        <w:tc>
          <w:tcPr>
            <w:tcW w:w="4247" w:type="dxa"/>
          </w:tcPr>
          <w:p w14:paraId="0CF06BE0" w14:textId="2C46FCA6" w:rsidR="00865EA0" w:rsidRDefault="00991F76" w:rsidP="00865EA0">
            <w:pPr>
              <w:ind w:firstLine="0"/>
            </w:pPr>
            <w:r>
              <w:t>Toàn bộ vòng đời</w:t>
            </w:r>
          </w:p>
        </w:tc>
        <w:tc>
          <w:tcPr>
            <w:tcW w:w="4247" w:type="dxa"/>
          </w:tcPr>
          <w:p w14:paraId="7E671F5A" w14:textId="72E00200" w:rsidR="00865EA0" w:rsidRDefault="00991F76" w:rsidP="00865EA0">
            <w:pPr>
              <w:ind w:firstLine="0"/>
            </w:pPr>
            <w:r>
              <w:t>Dành cho phần kiểm tra trong SDLC</w:t>
            </w:r>
          </w:p>
        </w:tc>
      </w:tr>
    </w:tbl>
    <w:p w14:paraId="504D8A28" w14:textId="7A462056" w:rsidR="008B3AAA" w:rsidRPr="008B3AAA" w:rsidRDefault="008B3AAA" w:rsidP="008B3AAA">
      <w:pPr>
        <w:pStyle w:val="Caption"/>
      </w:pPr>
      <w:r w:rsidRPr="008B3AAA">
        <w:t>Bảng 01. Phân biệt QA và QC</w:t>
      </w:r>
    </w:p>
    <w:p w14:paraId="6DD24FD1" w14:textId="2241C5CA" w:rsidR="00153BDA" w:rsidRDefault="00CD07C0" w:rsidP="00991F76">
      <w:pPr>
        <w:pStyle w:val="Heading2"/>
      </w:pPr>
      <w:r>
        <w:t>Vòng đời</w:t>
      </w:r>
      <w:r w:rsidR="00991F76">
        <w:t xml:space="preserve"> phát triển phần mềm (SDLC)</w:t>
      </w:r>
    </w:p>
    <w:p w14:paraId="1A89D99C" w14:textId="69928712" w:rsidR="00CD07C0" w:rsidRPr="00CD07C0" w:rsidRDefault="00CD07C0" w:rsidP="00CD07C0">
      <w:pPr>
        <w:pStyle w:val="Heading3"/>
      </w:pPr>
      <w:r>
        <w:t>Vòng đời phát triển phần mềm là gì?</w:t>
      </w:r>
    </w:p>
    <w:p w14:paraId="57713552" w14:textId="30F6B8C9" w:rsidR="00991F76" w:rsidRDefault="006E3E7E" w:rsidP="00991F76">
      <w:r w:rsidRPr="006E3E7E">
        <w:t xml:space="preserve">Vòng đời phát triển phần mềm (SDLC – Software Development Life Cycle) là một quá trình theo sau cho một dự án phần mềm, trong một tổ chức phần mềm. </w:t>
      </w:r>
      <w:r w:rsidRPr="006E3E7E">
        <w:lastRenderedPageBreak/>
        <w:t>Nó bao gồm một kế hoạch chi tiết mô tả làm thế nào để phát triển, duy trì, thay đổi hoặc nâng cấp phần mềm cụ thể.</w:t>
      </w:r>
    </w:p>
    <w:p w14:paraId="041BC0AE" w14:textId="21192DC8" w:rsidR="006E3E7E" w:rsidRPr="00991F76" w:rsidRDefault="006E3E7E" w:rsidP="006E3E7E">
      <w:pPr>
        <w:ind w:firstLine="0"/>
      </w:pPr>
      <w:r>
        <w:rPr>
          <w:noProof/>
        </w:rPr>
        <w:drawing>
          <wp:inline distT="0" distB="0" distL="0" distR="0" wp14:anchorId="2DDCDA74" wp14:editId="12AD58C3">
            <wp:extent cx="5375275" cy="2244437"/>
            <wp:effectExtent l="0" t="0" r="0" b="3810"/>
            <wp:docPr id="4" name="Picture 4" descr="A Guide to the Agile Software Development Life Cycle (SDLC) | Brocoders  blog about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uide to the Agile Software Development Life Cycle (SDLC) | Brocoders  blog about software development"/>
                    <pic:cNvPicPr>
                      <a:picLocks noChangeAspect="1" noChangeArrowheads="1"/>
                    </pic:cNvPicPr>
                  </pic:nvPicPr>
                  <pic:blipFill rotWithShape="1">
                    <a:blip r:embed="rId18">
                      <a:extLst>
                        <a:ext uri="{28A0092B-C50C-407E-A947-70E740481C1C}">
                          <a14:useLocalDpi xmlns:a14="http://schemas.microsoft.com/office/drawing/2010/main" val="0"/>
                        </a:ext>
                      </a:extLst>
                    </a:blip>
                    <a:srcRect b="13364"/>
                    <a:stretch/>
                  </pic:blipFill>
                  <pic:spPr bwMode="auto">
                    <a:xfrm>
                      <a:off x="0" y="0"/>
                      <a:ext cx="5395952" cy="2253071"/>
                    </a:xfrm>
                    <a:prstGeom prst="rect">
                      <a:avLst/>
                    </a:prstGeom>
                    <a:noFill/>
                    <a:ln>
                      <a:noFill/>
                    </a:ln>
                    <a:extLst>
                      <a:ext uri="{53640926-AAD7-44D8-BBD7-CCE9431645EC}">
                        <a14:shadowObscured xmlns:a14="http://schemas.microsoft.com/office/drawing/2010/main"/>
                      </a:ext>
                    </a:extLst>
                  </pic:spPr>
                </pic:pic>
              </a:graphicData>
            </a:graphic>
          </wp:inline>
        </w:drawing>
      </w:r>
    </w:p>
    <w:p w14:paraId="36FD6A1E" w14:textId="38E1C754" w:rsidR="006E3E7E" w:rsidRDefault="006E3E7E" w:rsidP="00CD07C0">
      <w:pPr>
        <w:pStyle w:val="Caption"/>
        <w:spacing w:before="120" w:after="120"/>
      </w:pPr>
      <w:r>
        <w:t xml:space="preserve">Hình </w:t>
      </w:r>
      <w:r w:rsidR="008B3AAA">
        <w:t>0</w:t>
      </w:r>
      <w:r>
        <w:t xml:space="preserve">2. </w:t>
      </w:r>
      <w:r w:rsidR="00CD07C0">
        <w:t>6 giai đoạn của chu trình phát triển phần mềm</w:t>
      </w:r>
    </w:p>
    <w:p w14:paraId="06A17345" w14:textId="77777777" w:rsidR="00CD07C0" w:rsidRDefault="00CD07C0" w:rsidP="00CD07C0">
      <w:pPr>
        <w:pStyle w:val="Heading3"/>
      </w:pPr>
      <w:r>
        <w:t>Các mô hình phát triển phần mềm</w:t>
      </w:r>
    </w:p>
    <w:p w14:paraId="6934662E" w14:textId="77777777" w:rsidR="00CD07C0" w:rsidRPr="008B3AAA" w:rsidRDefault="00CD07C0" w:rsidP="00CD07C0">
      <w:pPr>
        <w:pStyle w:val="Nomal-"/>
        <w:rPr>
          <w:b/>
          <w:bCs/>
        </w:rPr>
      </w:pPr>
      <w:r w:rsidRPr="008B3AAA">
        <w:rPr>
          <w:b/>
          <w:bCs/>
        </w:rPr>
        <w:t xml:space="preserve">Mô hình thác nước (Waterfall Model): </w:t>
      </w:r>
    </w:p>
    <w:p w14:paraId="7BDD7991" w14:textId="5AE30F7B" w:rsidR="00CD07C0" w:rsidRDefault="000541BF" w:rsidP="00CD07C0">
      <w:pPr>
        <w:pStyle w:val="Nomal-"/>
        <w:numPr>
          <w:ilvl w:val="0"/>
          <w:numId w:val="39"/>
        </w:numPr>
      </w:pPr>
      <w:r>
        <w:t>L</w:t>
      </w:r>
      <w:r w:rsidR="00CD07C0">
        <w:t xml:space="preserve">à mô hình phát triển phần mềm đầu tiên được sử dụng. </w:t>
      </w:r>
    </w:p>
    <w:p w14:paraId="43C21496" w14:textId="0EC377F4" w:rsidR="00CD07C0" w:rsidRDefault="00CD07C0" w:rsidP="00CD07C0">
      <w:pPr>
        <w:pStyle w:val="Nomal-"/>
        <w:numPr>
          <w:ilvl w:val="0"/>
          <w:numId w:val="39"/>
        </w:numPr>
      </w:pPr>
      <w:r>
        <w:t>Mô hình này áp dụng tuần tự các giai đoạn của phát triển phần mềm.</w:t>
      </w:r>
    </w:p>
    <w:p w14:paraId="079CA632" w14:textId="0A82A618" w:rsidR="00CD07C0" w:rsidRDefault="00CD07C0" w:rsidP="00CD07C0">
      <w:pPr>
        <w:pStyle w:val="Nomal-"/>
        <w:numPr>
          <w:ilvl w:val="0"/>
          <w:numId w:val="39"/>
        </w:numPr>
      </w:pPr>
      <w: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12A93FA" w14:textId="78DF5752" w:rsidR="00CD07C0" w:rsidRDefault="000541BF" w:rsidP="000541BF">
      <w:pPr>
        <w:pStyle w:val="Nomal-"/>
        <w:numPr>
          <w:ilvl w:val="0"/>
          <w:numId w:val="0"/>
        </w:numPr>
        <w:ind w:left="1077"/>
        <w:jc w:val="center"/>
      </w:pPr>
      <w:r>
        <w:rPr>
          <w:noProof/>
        </w:rPr>
        <w:drawing>
          <wp:inline distT="0" distB="0" distL="0" distR="0" wp14:anchorId="74252669" wp14:editId="05E914BB">
            <wp:extent cx="3588327" cy="2184400"/>
            <wp:effectExtent l="0" t="0" r="0" b="6350"/>
            <wp:docPr id="5" name="Picture 5" descr="What Is Waterfall Model? | Type of SDLC Models - News4u95 - A Part of Your  Everyday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Waterfall Model? | Type of SDLC Models - News4u95 - A Part of Your  Everyday Lif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685" cy="2208359"/>
                    </a:xfrm>
                    <a:prstGeom prst="rect">
                      <a:avLst/>
                    </a:prstGeom>
                    <a:noFill/>
                    <a:ln>
                      <a:noFill/>
                    </a:ln>
                  </pic:spPr>
                </pic:pic>
              </a:graphicData>
            </a:graphic>
          </wp:inline>
        </w:drawing>
      </w:r>
    </w:p>
    <w:p w14:paraId="2B25E18C" w14:textId="45E4EFCD" w:rsidR="000541BF" w:rsidRDefault="000541BF" w:rsidP="000541BF">
      <w:pPr>
        <w:pStyle w:val="Caption"/>
      </w:pPr>
      <w:r>
        <w:t>Hình 03. Mô hình thác nước (Waterfall Model)</w:t>
      </w:r>
    </w:p>
    <w:p w14:paraId="7AD05C04" w14:textId="1DF46672" w:rsidR="000541BF" w:rsidRPr="008B3AAA" w:rsidRDefault="000541BF" w:rsidP="000541BF">
      <w:pPr>
        <w:pStyle w:val="Nomal-"/>
        <w:rPr>
          <w:b/>
          <w:bCs/>
        </w:rPr>
      </w:pPr>
      <w:r w:rsidRPr="008B3AAA">
        <w:rPr>
          <w:b/>
          <w:bCs/>
        </w:rPr>
        <w:lastRenderedPageBreak/>
        <w:t>Mô hình xoắn ốc (Spiral model)</w:t>
      </w:r>
    </w:p>
    <w:p w14:paraId="7BC6609D" w14:textId="0A902346" w:rsidR="000541BF" w:rsidRPr="000541BF" w:rsidRDefault="000541BF" w:rsidP="000541BF">
      <w:pPr>
        <w:pStyle w:val="Nomal-"/>
        <w:numPr>
          <w:ilvl w:val="0"/>
          <w:numId w:val="43"/>
        </w:numPr>
      </w:pPr>
      <w:r>
        <w:t>Q</w:t>
      </w:r>
      <w:r w:rsidRPr="000541BF">
        <w:t>uy trình phát triển phần mềm được thực hiện như một vòng xoáy ốc. Mỗi vòng xoắn ốc biểu diễn một hoạt động trong tiến trình phát triển phần mềm</w:t>
      </w:r>
    </w:p>
    <w:p w14:paraId="0475503E" w14:textId="57C1ED9B" w:rsidR="000541BF" w:rsidRDefault="000541BF" w:rsidP="000541BF">
      <w:pPr>
        <w:pStyle w:val="Nomal-"/>
        <w:numPr>
          <w:ilvl w:val="0"/>
          <w:numId w:val="43"/>
        </w:numPr>
      </w:pPr>
      <w:r>
        <w:t>Mô hình xoắn ốc d</w:t>
      </w:r>
      <w:r w:rsidRPr="000541BF">
        <w:t>ựa trên ý tưởng là tối thiểu hóa rủi ro, bằng viêc phân tích yếu tố rủi ro ở mỗi bước lặp và sử dụng phương pháp làm bản mẫu</w:t>
      </w:r>
    </w:p>
    <w:p w14:paraId="45C53577" w14:textId="7A9F717B" w:rsidR="000541BF" w:rsidRDefault="00B874FD" w:rsidP="00B874FD">
      <w:pPr>
        <w:pStyle w:val="Nomal-"/>
        <w:numPr>
          <w:ilvl w:val="0"/>
          <w:numId w:val="0"/>
        </w:numPr>
        <w:ind w:left="1077"/>
        <w:jc w:val="center"/>
      </w:pPr>
      <w:r>
        <w:rPr>
          <w:noProof/>
        </w:rPr>
        <w:drawing>
          <wp:inline distT="0" distB="0" distL="0" distR="0" wp14:anchorId="64F18822" wp14:editId="35496CDC">
            <wp:extent cx="32639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67842" cy="3140689"/>
                    </a:xfrm>
                    <a:prstGeom prst="rect">
                      <a:avLst/>
                    </a:prstGeom>
                    <a:noFill/>
                  </pic:spPr>
                </pic:pic>
              </a:graphicData>
            </a:graphic>
          </wp:inline>
        </w:drawing>
      </w:r>
    </w:p>
    <w:p w14:paraId="51D162DC" w14:textId="022EB9BC" w:rsidR="00B874FD" w:rsidRDefault="00B874FD" w:rsidP="00B874FD">
      <w:pPr>
        <w:pStyle w:val="Caption"/>
      </w:pPr>
      <w:r>
        <w:t>Hình 04. Mô hình xoắn ốc (Spiral model)</w:t>
      </w:r>
    </w:p>
    <w:p w14:paraId="55981B5E" w14:textId="14481BDA" w:rsidR="00B874FD" w:rsidRPr="008B3AAA" w:rsidRDefault="00B874FD" w:rsidP="00B874FD">
      <w:pPr>
        <w:pStyle w:val="Nomal-"/>
        <w:rPr>
          <w:b/>
          <w:bCs/>
        </w:rPr>
      </w:pPr>
      <w:r w:rsidRPr="008B3AAA">
        <w:rPr>
          <w:b/>
          <w:bCs/>
        </w:rPr>
        <w:t>Mô hình chữ V (V Model)</w:t>
      </w:r>
    </w:p>
    <w:p w14:paraId="06956602" w14:textId="77777777" w:rsidR="00B874FD" w:rsidRDefault="00B874FD" w:rsidP="00B874FD">
      <w:pPr>
        <w:pStyle w:val="Nomal-"/>
        <w:numPr>
          <w:ilvl w:val="0"/>
          <w:numId w:val="46"/>
        </w:numPr>
      </w:pPr>
      <w:r w:rsidRPr="00B874FD">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0E3CD408" w14:textId="2C770117" w:rsidR="00B874FD" w:rsidRDefault="00B874FD" w:rsidP="00B874FD">
      <w:pPr>
        <w:pStyle w:val="Nomal-"/>
        <w:numPr>
          <w:ilvl w:val="0"/>
          <w:numId w:val="46"/>
        </w:numPr>
      </w:pPr>
      <w:r w:rsidRPr="00B874FD">
        <w:t>Với V model thì công việc test được tham gia ngay từ đầu.</w:t>
      </w:r>
    </w:p>
    <w:p w14:paraId="6C71A931" w14:textId="21DC6D88" w:rsidR="00B874FD" w:rsidRDefault="00B874FD" w:rsidP="00B874FD">
      <w:pPr>
        <w:pStyle w:val="Nomal-"/>
        <w:numPr>
          <w:ilvl w:val="0"/>
          <w:numId w:val="0"/>
        </w:numPr>
        <w:ind w:left="1077" w:hanging="510"/>
      </w:pPr>
      <w:r>
        <w:rPr>
          <w:noProof/>
        </w:rPr>
        <w:lastRenderedPageBreak/>
        <w:drawing>
          <wp:inline distT="0" distB="0" distL="0" distR="0" wp14:anchorId="085437EC" wp14:editId="2714E454">
            <wp:extent cx="4676956" cy="26616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15132" cy="2683341"/>
                    </a:xfrm>
                    <a:prstGeom prst="rect">
                      <a:avLst/>
                    </a:prstGeom>
                    <a:noFill/>
                  </pic:spPr>
                </pic:pic>
              </a:graphicData>
            </a:graphic>
          </wp:inline>
        </w:drawing>
      </w:r>
    </w:p>
    <w:p w14:paraId="2062B96C" w14:textId="62595F7E" w:rsidR="00B874FD" w:rsidRDefault="00B874FD" w:rsidP="00B874FD">
      <w:pPr>
        <w:pStyle w:val="Caption"/>
      </w:pPr>
      <w:r>
        <w:t>Hình 05. Mô hình chữ V (V Model)</w:t>
      </w:r>
    </w:p>
    <w:p w14:paraId="19B15AB7" w14:textId="00E9C377" w:rsidR="00B874FD" w:rsidRDefault="00B874FD" w:rsidP="00B874FD">
      <w:pPr>
        <w:pStyle w:val="Nomal-"/>
      </w:pPr>
      <w:r w:rsidRPr="008B3AAA">
        <w:rPr>
          <w:b/>
          <w:bCs/>
        </w:rPr>
        <w:t>Mô hình Agile</w:t>
      </w:r>
      <w:r w:rsidR="001509E9" w:rsidRPr="008B3AAA">
        <w:rPr>
          <w:b/>
          <w:bCs/>
        </w:rPr>
        <w:t>:</w:t>
      </w:r>
      <w:r w:rsidR="001509E9">
        <w:t xml:space="preserve"> </w:t>
      </w:r>
      <w:r w:rsidR="001509E9" w:rsidRPr="001509E9">
        <w:t>Phương thức phát triển phần mềm Agile là một tập hợp các phương thức phát triển lặp và tăng dần trong đó các yêu cầu và giải pháp được phát triển thông qua sự liên kết cộng tác giữa các nhóm tự quản và liên chức năng.</w:t>
      </w:r>
    </w:p>
    <w:p w14:paraId="7A940B83" w14:textId="2CF05914" w:rsidR="001509E9" w:rsidRDefault="001509E9" w:rsidP="001509E9">
      <w:pPr>
        <w:pStyle w:val="Nomal-"/>
        <w:numPr>
          <w:ilvl w:val="0"/>
          <w:numId w:val="0"/>
        </w:numPr>
        <w:ind w:left="717"/>
      </w:pPr>
      <w:r>
        <w:rPr>
          <w:noProof/>
        </w:rPr>
        <w:drawing>
          <wp:inline distT="0" distB="0" distL="0" distR="0" wp14:anchorId="583F48AE" wp14:editId="54B132A2">
            <wp:extent cx="4998720" cy="2476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8795" cy="2506158"/>
                    </a:xfrm>
                    <a:prstGeom prst="rect">
                      <a:avLst/>
                    </a:prstGeom>
                    <a:noFill/>
                  </pic:spPr>
                </pic:pic>
              </a:graphicData>
            </a:graphic>
          </wp:inline>
        </w:drawing>
      </w:r>
    </w:p>
    <w:p w14:paraId="1B962125" w14:textId="7F83B943" w:rsidR="008B3AAA" w:rsidRPr="00B874FD" w:rsidRDefault="008B3AAA" w:rsidP="008B3AAA">
      <w:pPr>
        <w:pStyle w:val="Caption"/>
      </w:pPr>
      <w:r>
        <w:t>Hình 06. Mô hình Agile</w:t>
      </w:r>
    </w:p>
    <w:p w14:paraId="7D6B311D" w14:textId="41A776DA" w:rsidR="00B874FD" w:rsidRDefault="008C2E84" w:rsidP="008C2E84">
      <w:pPr>
        <w:pStyle w:val="Heading2"/>
      </w:pPr>
      <w:r>
        <w:lastRenderedPageBreak/>
        <w:t xml:space="preserve">Loại và phương pháp </w:t>
      </w:r>
      <w:r w:rsidR="001509E9">
        <w:t>kiểm thử phần mềm</w:t>
      </w:r>
    </w:p>
    <w:p w14:paraId="16D0A6CF" w14:textId="01FC34CD" w:rsidR="008C2E84" w:rsidRPr="008C2E84" w:rsidRDefault="008C2E84" w:rsidP="008C2E84">
      <w:pPr>
        <w:pStyle w:val="Heading3"/>
      </w:pPr>
      <w:r>
        <w:t>Các loại kiểm thử phần mềm</w:t>
      </w:r>
    </w:p>
    <w:p w14:paraId="7C430D97" w14:textId="5562DEE9" w:rsidR="008C2E84" w:rsidRDefault="008C2E84" w:rsidP="008C2E84">
      <w:pPr>
        <w:pStyle w:val="Nomal-"/>
      </w:pPr>
      <w:r w:rsidRPr="008B3AAA">
        <w:rPr>
          <w:b/>
          <w:bCs/>
        </w:rPr>
        <w:t>Kiểm thử thủ công (Manual testing):</w:t>
      </w:r>
      <w:r>
        <w:t xml:space="preserve"> Là việc kiểm thử một phần mềm mà không sử dụng bất kỳ công cụ tự động nào hoặc bất kỳ tập lệnh nào. Trong hình thức này, người kiểm thử đảm nhận vai trò là người dùng cuối cùng và kiểm tra phần mềm để xác định bất kỳ hành vi hoặc lỗi không mong đợi.</w:t>
      </w:r>
    </w:p>
    <w:p w14:paraId="5EEB8E99" w14:textId="77777777" w:rsidR="008C2E84" w:rsidRDefault="008C2E84" w:rsidP="008C2E84">
      <w:pPr>
        <w:pStyle w:val="Nomal-"/>
      </w:pPr>
      <w:r w:rsidRPr="008B3AAA">
        <w:rPr>
          <w:b/>
          <w:bCs/>
        </w:rPr>
        <w:t>Kiểm thử tự động (Automation testing):</w:t>
      </w:r>
      <w:r>
        <w:t xml:space="preserve"> Là việc kiểm thử  một phần mềm mà người thực hiện kiểm thử viết các kịch bản và sử dụng các công cụ để thực hiện các trường hợp kiểm thử. Automation testing giúp chạy lại các kịch bản kiểm thử đã thực hiện một cách thủ công, nhanh chóng và lặp đi lặp lại.</w:t>
      </w:r>
    </w:p>
    <w:p w14:paraId="35F984AA" w14:textId="77777777" w:rsidR="008C2E84" w:rsidRDefault="008C2E84" w:rsidP="008C2E84">
      <w:pPr>
        <w:pStyle w:val="Nomal-"/>
      </w:pPr>
      <w:r w:rsidRPr="008B3AAA">
        <w:rPr>
          <w:b/>
          <w:bCs/>
        </w:rPr>
        <w:t>Kiểm thử bảo mật (Security testing):</w:t>
      </w:r>
      <w: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24B3AC94" w14:textId="40634640" w:rsidR="008C2E84" w:rsidRDefault="008C2E84" w:rsidP="008C2E84">
      <w:pPr>
        <w:pStyle w:val="Nomal-"/>
      </w:pPr>
      <w:r w:rsidRPr="008B3AAA">
        <w:rPr>
          <w:b/>
          <w:bCs/>
        </w:rPr>
        <w:t xml:space="preserve"> Kiểm thử API (API testing):</w:t>
      </w:r>
      <w:r>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B8ACC95" w14:textId="53A44323" w:rsidR="008C2E84" w:rsidRDefault="008C2E84" w:rsidP="008C2E84">
      <w:pPr>
        <w:pStyle w:val="Heading3"/>
      </w:pPr>
      <w:r>
        <w:t>Phương pháp kiểm thử phần mềm</w:t>
      </w:r>
    </w:p>
    <w:p w14:paraId="5FB06656" w14:textId="37FFDEC8" w:rsidR="008C2E84" w:rsidRDefault="008C2E84" w:rsidP="008C2E84">
      <w:pPr>
        <w:pStyle w:val="Nomal-"/>
      </w:pPr>
      <w:r w:rsidRPr="008B3AAA">
        <w:rPr>
          <w:b/>
          <w:bCs/>
        </w:rPr>
        <w:t>Kiểm thử hộp trắng (White box testing):</w:t>
      </w:r>
      <w:r>
        <w:t xml:space="preserve"> </w:t>
      </w:r>
      <w:r w:rsidRPr="008C2E84">
        <w:t>Trong kiểm thử hộp trắng, cấu trúc mã hoặc thuật toán của chương trình được đưa vào xem xét. Các trường hợp kiểm thử được thiết kế dựa vào cấu trúc mã hoặc cách thức làm việc của chương trình. Người kiểm thử truy cập vào mã nguồn của chương trình và có thể kiểm tra nó, lấy đó làm cơ sở để hỗ trợ việc kiểm thử.</w:t>
      </w:r>
    </w:p>
    <w:p w14:paraId="0010FDA8" w14:textId="77777777" w:rsidR="00D9410E" w:rsidRDefault="008C2E84" w:rsidP="008C2E84">
      <w:pPr>
        <w:pStyle w:val="Nomal-"/>
      </w:pPr>
      <w:r w:rsidRPr="008B3AAA">
        <w:rPr>
          <w:b/>
          <w:bCs/>
        </w:rPr>
        <w:t>Kiểm thử hộp đen (Black box testing):</w:t>
      </w:r>
      <w:r>
        <w:t xml:space="preserve"> Không yêu cầu người kiểm thử cần phải có bất kỳ kiến thức về mã hoặc thuật toán của chương trình. Kiểm </w:t>
      </w:r>
      <w:r>
        <w:lastRenderedPageBreak/>
        <w:t>tra các chức năng của hệ thống tức là những gì hệ thống được cho là cần phải làm dựa trên các " Đặc tả yêu cầu".</w:t>
      </w:r>
    </w:p>
    <w:p w14:paraId="6E126576" w14:textId="26DFB773" w:rsidR="008C2E84" w:rsidRDefault="008C2E84" w:rsidP="00D9410E">
      <w:pPr>
        <w:pStyle w:val="Nomal-"/>
        <w:numPr>
          <w:ilvl w:val="0"/>
          <w:numId w:val="0"/>
        </w:numPr>
        <w:ind w:left="717"/>
      </w:pPr>
      <w:r>
        <w:t>Hay nói cách khác, kiểm thử hộp đen là phương pháp test dựa trên đầu vào và đầu ra của chương trình để test mà không quan tâm tới code bên trong được viết ra sao. Tester xem phần mềm như là một hộp đen.</w:t>
      </w:r>
    </w:p>
    <w:p w14:paraId="2E11839D" w14:textId="7F234B67" w:rsidR="00D9410E" w:rsidRDefault="00D9410E" w:rsidP="00D9410E">
      <w:pPr>
        <w:pStyle w:val="Nomal-"/>
      </w:pPr>
      <w:r w:rsidRPr="008B3AAA">
        <w:rPr>
          <w:b/>
          <w:bCs/>
        </w:rPr>
        <w:t>Kiểm thử hộp xám (Grey box testing):</w:t>
      </w:r>
      <w:r>
        <w:t xml:space="preserve"> Là một phương pháp kiểm thử phần mềm được kết hợp giữa phương pháp kiểm thử hộp đen và phương pháp kiểm thử hộp trắng.</w:t>
      </w:r>
    </w:p>
    <w:p w14:paraId="33AEE2F6" w14:textId="77777777" w:rsidR="00D9410E" w:rsidRDefault="00D9410E" w:rsidP="00D9410E">
      <w:pPr>
        <w:pStyle w:val="Nomal-"/>
        <w:numPr>
          <w:ilvl w:val="0"/>
          <w:numId w:val="0"/>
        </w:numPr>
        <w:ind w:left="717"/>
      </w:pPr>
      <w:r>
        <w:t>Trong kiểm thử hộp xám, cấu trúc bên trong sản phẩm chỉ được biết một phần, tester có thể truy cập vào cấu trúc dữ liệu bên trong và thuật toán của chương trình với mục đích là để thiết kế test case, nhưng khi test thì test như là người dùng cuối hoặc là ở mức hộp đen.</w:t>
      </w:r>
    </w:p>
    <w:p w14:paraId="036B287B" w14:textId="638B61BA" w:rsidR="008C2E84" w:rsidRDefault="00D9410E" w:rsidP="00D9410E">
      <w:pPr>
        <w:pStyle w:val="Heading3"/>
      </w:pPr>
      <w:r>
        <w:t>Mức độ kiểm thử phần mềm</w:t>
      </w:r>
    </w:p>
    <w:p w14:paraId="7531005F" w14:textId="6AEA53B0" w:rsidR="00D9410E" w:rsidRDefault="00D9410E" w:rsidP="00D9410E">
      <w:r>
        <w:rPr>
          <w:noProof/>
        </w:rPr>
        <w:drawing>
          <wp:inline distT="0" distB="0" distL="0" distR="0" wp14:anchorId="66AABC11" wp14:editId="69A2FC66">
            <wp:extent cx="4861560" cy="2598420"/>
            <wp:effectExtent l="0" t="0" r="0" b="0"/>
            <wp:docPr id="14" name="Picture 14" descr="Các mức độ Test Level trong kiểm thử phần mềm - Tân Hồng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ác mức độ Test Level trong kiểm thử phần mềm - Tân Hồng I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61560" cy="2598420"/>
                    </a:xfrm>
                    <a:prstGeom prst="rect">
                      <a:avLst/>
                    </a:prstGeom>
                    <a:noFill/>
                    <a:ln>
                      <a:noFill/>
                    </a:ln>
                  </pic:spPr>
                </pic:pic>
              </a:graphicData>
            </a:graphic>
          </wp:inline>
        </w:drawing>
      </w:r>
    </w:p>
    <w:p w14:paraId="3A997B4D" w14:textId="6DC5D848" w:rsidR="00D9410E" w:rsidRDefault="00D9410E" w:rsidP="008B3AAA">
      <w:pPr>
        <w:pStyle w:val="Caption"/>
      </w:pPr>
      <w:r>
        <w:t>Hình</w:t>
      </w:r>
      <w:r w:rsidR="008B3AAA">
        <w:t xml:space="preserve"> 07. Mức độ kiểm thử phần mềm</w:t>
      </w:r>
    </w:p>
    <w:p w14:paraId="6C1D19A0" w14:textId="4FA4340F" w:rsidR="00732E76" w:rsidRDefault="00D9410E" w:rsidP="00732E76">
      <w:pPr>
        <w:pStyle w:val="Nomal-"/>
      </w:pPr>
      <w:r w:rsidRPr="008B3AAA">
        <w:rPr>
          <w:b/>
          <w:bCs/>
        </w:rPr>
        <w:t>Unit testing (Kiểm thử đơn vị):</w:t>
      </w:r>
      <w:r>
        <w:t xml:space="preserve"> </w:t>
      </w:r>
      <w:r w:rsidR="00732E76">
        <w:t>Kiểm thử đơn vị là cấp độ kiểm thử cơ bản, thực hiện test từng module nhỏ trong hệ thống và thường do lập trình viên thực hiện. Mục đích: để xác nhận mỗi thành phần của phần mềm thực hiện đúng với thiết kế</w:t>
      </w:r>
    </w:p>
    <w:p w14:paraId="4488A6B2" w14:textId="1405EF2F" w:rsidR="00732E76" w:rsidRDefault="00D9410E" w:rsidP="00732E76">
      <w:pPr>
        <w:pStyle w:val="Nomal-"/>
      </w:pPr>
      <w:r w:rsidRPr="008B3AAA">
        <w:rPr>
          <w:b/>
          <w:bCs/>
        </w:rPr>
        <w:lastRenderedPageBreak/>
        <w:t>Integration testing (Kiểm thử tích hợp):</w:t>
      </w:r>
      <w:r>
        <w:t xml:space="preserve"> </w:t>
      </w:r>
      <w:r w:rsidR="00732E76">
        <w:t>Tích hợp kiểm tra việc truyền dữ liệu giữa các module, tích hợp kiểm tra các hàm lại với nhau, các màn hình với nhau theo từng module hoặc theo chức năng. Mục đích: để đảm bảo rằng hệ thống tích hợp đã sẵn sàng để thử nghiệm hệ thống</w:t>
      </w:r>
    </w:p>
    <w:p w14:paraId="42B5AA0D" w14:textId="27E0F3F1" w:rsidR="00732E76" w:rsidRDefault="00732E76" w:rsidP="00732E76">
      <w:pPr>
        <w:pStyle w:val="Nomal-"/>
        <w:numPr>
          <w:ilvl w:val="0"/>
          <w:numId w:val="0"/>
        </w:numPr>
        <w:ind w:left="717"/>
      </w:pPr>
      <w:r>
        <w:t>Một số phương pháp kiểm thử tích hợp: Phương pháp kiểm thử Topdown, Phương pháp kiểm thử Bottom up, Phương pháp kiểm thử Sandwich</w:t>
      </w:r>
    </w:p>
    <w:p w14:paraId="7BFB2091" w14:textId="7FDD03E5" w:rsidR="00732E76" w:rsidRDefault="00732E76" w:rsidP="00732E76">
      <w:pPr>
        <w:pStyle w:val="Nomal-"/>
      </w:pPr>
      <w:r w:rsidRPr="008B3AAA">
        <w:rPr>
          <w:b/>
          <w:bCs/>
        </w:rPr>
        <w:t>System Testing (Kiểm thử hệ thống):</w:t>
      </w:r>
      <w:r>
        <w:t xml:space="preserve"> Là thực hiện kiểm thử một hệ thống đã được tích hợp hoàn chỉnh để xác minh rằng nó đúng yêu cầu của phần mềm. Kiểm thử hệ thống nằm trong phạm vi kiểm thử hộp đen và do đó, không yêu cầu kiến thức về thiết kế bên trong của mã hoặc logic.</w:t>
      </w:r>
    </w:p>
    <w:p w14:paraId="2EC4BBD0" w14:textId="3188DCD1" w:rsidR="00732E76" w:rsidRDefault="00732E76" w:rsidP="00732E76">
      <w:pPr>
        <w:pStyle w:val="Nomal-"/>
      </w:pPr>
      <w:r w:rsidRPr="008B3AAA">
        <w:rPr>
          <w:b/>
          <w:bCs/>
        </w:rPr>
        <w:t>Acceptance Testing (Kiểm thử chấp nhận):</w:t>
      </w:r>
      <w:r>
        <w:t xml:space="preserve"> Sau khi kiểm tra hệ thống đã sửa tất cả hoặc hầu hết các lỗi, hệ thống sẽ được gửi đến người dùng hoặc khách hàng để kiểm tra chấp nhận. Mục đích: đảm bảo phần mềm đáp ứng đúng yêu cầu của khách hàng. Sản phẩm nhận được sự chấp nhận từ khách hàng/ người dùng cuối.</w:t>
      </w:r>
    </w:p>
    <w:p w14:paraId="4C65F9CC" w14:textId="77777777" w:rsidR="00732E76" w:rsidRDefault="00732E76" w:rsidP="00732E76">
      <w:pPr>
        <w:pStyle w:val="Nomal-"/>
        <w:numPr>
          <w:ilvl w:val="0"/>
          <w:numId w:val="0"/>
        </w:numPr>
        <w:ind w:left="717"/>
      </w:pPr>
      <w:r>
        <w:t>Kiểm thử chấp nhận được chia thành 2 mức khác nhau:</w:t>
      </w:r>
    </w:p>
    <w:p w14:paraId="12C28E2A" w14:textId="77777777" w:rsidR="00732E76" w:rsidRDefault="00732E76" w:rsidP="00732E76">
      <w:pPr>
        <w:pStyle w:val="Nomal-"/>
        <w:numPr>
          <w:ilvl w:val="0"/>
          <w:numId w:val="48"/>
        </w:numPr>
      </w:pPr>
      <w:r>
        <w:t>Kiểm thử alpha: được thực hiện tại nơi phát triển phần mềm bởi những người trong tổ chức nhưng không tham gia phát triển phần mềm.</w:t>
      </w:r>
    </w:p>
    <w:p w14:paraId="76F844DF" w14:textId="4B90F2E1" w:rsidR="00732E76" w:rsidRDefault="00732E76" w:rsidP="00732E76">
      <w:pPr>
        <w:pStyle w:val="Nomal-"/>
        <w:numPr>
          <w:ilvl w:val="0"/>
          <w:numId w:val="48"/>
        </w:numPr>
      </w:pPr>
      <w:r>
        <w:t>Kiểm thử beta: được thực hiện tại bởi khách hàng/ người dùng cuối tại địa điểm của người dùng cuối.</w:t>
      </w:r>
    </w:p>
    <w:p w14:paraId="23041472" w14:textId="279111C8" w:rsidR="00732E76" w:rsidRDefault="00732E76" w:rsidP="00732E76">
      <w:pPr>
        <w:pStyle w:val="Heading2"/>
      </w:pPr>
      <w:r>
        <w:t>Testcase</w:t>
      </w:r>
    </w:p>
    <w:p w14:paraId="0363EA12" w14:textId="23724893" w:rsidR="00732E76" w:rsidRDefault="00732E76" w:rsidP="00732E76">
      <w:pPr>
        <w:pStyle w:val="Heading3"/>
      </w:pPr>
      <w:r>
        <w:t>Khái niệm về testcase</w:t>
      </w:r>
    </w:p>
    <w:p w14:paraId="0EE5F663" w14:textId="77777777" w:rsidR="00732E76" w:rsidRDefault="00732E76" w:rsidP="00732E76">
      <w:r>
        <w:t>Test case là tập hợp các trường hợp điều kiện mà Tester dựa vào đó để xác định ứng dụng, hệ thống phần mềm hoặc là 1 trong các chức năng của nó có hoạt động như mong muốn hay không.</w:t>
      </w:r>
    </w:p>
    <w:p w14:paraId="7256EB6B" w14:textId="7F9C0B82" w:rsidR="00732E76" w:rsidRDefault="00732E76" w:rsidP="00732E76">
      <w:r>
        <w:t xml:space="preserve">Quá trình phát triển test case có thể giúp tìm ra lỗi trong các yêu cầu hoặc thiết kế của ứng dụng, </w:t>
      </w:r>
      <w:r w:rsidRPr="00732E76">
        <w:t>vì nó đòi hỏi phải tư duy hoàn toàn thông qua các hoạt động của ứng dụng.</w:t>
      </w:r>
    </w:p>
    <w:p w14:paraId="20727736" w14:textId="045A89F8" w:rsidR="00732E76" w:rsidRDefault="00732E76" w:rsidP="00732E76">
      <w:pPr>
        <w:pStyle w:val="Heading3"/>
      </w:pPr>
      <w:r>
        <w:lastRenderedPageBreak/>
        <w:t>Cấu trúc của testcase</w:t>
      </w:r>
    </w:p>
    <w:p w14:paraId="3258627B" w14:textId="77777777" w:rsidR="00D72B4B" w:rsidRDefault="00D72B4B" w:rsidP="00D72B4B">
      <w:pPr>
        <w:pStyle w:val="Nomal-"/>
      </w:pPr>
      <w:r>
        <w:t>Test Case ID: Giá trị cần để xác định số lượng trường hợp cần để kiểm thử.</w:t>
      </w:r>
    </w:p>
    <w:p w14:paraId="3E9C85AF" w14:textId="77777777" w:rsidR="00D72B4B" w:rsidRDefault="00D72B4B" w:rsidP="00D72B4B">
      <w:pPr>
        <w:pStyle w:val="Nomal-"/>
      </w:pPr>
      <w:r>
        <w:t>Test Items: Dựa theo chức năng của hệ thống có thể chia nhỏ các functions ra để tạo TCs rõ ràng hơn.</w:t>
      </w:r>
    </w:p>
    <w:p w14:paraId="037085A6" w14:textId="77777777" w:rsidR="00D72B4B" w:rsidRDefault="00D72B4B" w:rsidP="00D72B4B">
      <w:pPr>
        <w:pStyle w:val="Nomal-"/>
      </w:pPr>
      <w:r>
        <w:t>Pre-condition: Điều kiện tiền đề nếu có</w:t>
      </w:r>
    </w:p>
    <w:p w14:paraId="7C3F2C1A" w14:textId="77777777" w:rsidR="00D72B4B" w:rsidRDefault="00D72B4B" w:rsidP="00D72B4B">
      <w:pPr>
        <w:pStyle w:val="Nomal-"/>
      </w:pPr>
      <w:r>
        <w:t>Test Data: Những dữ liệu cần chuẩn bị để test</w:t>
      </w:r>
    </w:p>
    <w:p w14:paraId="1395FF8B" w14:textId="77777777" w:rsidR="00D72B4B" w:rsidRDefault="00D72B4B" w:rsidP="00D72B4B">
      <w:pPr>
        <w:pStyle w:val="Nomal-"/>
      </w:pPr>
      <w:r>
        <w:t>Test Steps: Mô tả các bước thực hiện test</w:t>
      </w:r>
    </w:p>
    <w:p w14:paraId="0C81F0DC" w14:textId="77777777" w:rsidR="00D72B4B" w:rsidRDefault="00D72B4B" w:rsidP="00D72B4B">
      <w:pPr>
        <w:pStyle w:val="Nomal-"/>
      </w:pPr>
      <w:r>
        <w:t>Expected results: Kết quả mong đợi từ các bước thực hiện trên</w:t>
      </w:r>
    </w:p>
    <w:p w14:paraId="686335B9" w14:textId="77777777" w:rsidR="00D72B4B" w:rsidRDefault="00D72B4B" w:rsidP="00D72B4B">
      <w:pPr>
        <w:pStyle w:val="Nomal-"/>
      </w:pPr>
      <w:r>
        <w:t>A result: Thông thường sẽ là pass, fail</w:t>
      </w:r>
    </w:p>
    <w:p w14:paraId="206BAA11" w14:textId="42244E2C" w:rsidR="00732E76" w:rsidRDefault="00D72B4B" w:rsidP="00D72B4B">
      <w:pPr>
        <w:pStyle w:val="Nomal-"/>
      </w:pPr>
      <w:r>
        <w:t>Comments: Cột này dùng để note lại thông tin liên quan khi thực hiện test case.</w:t>
      </w:r>
    </w:p>
    <w:p w14:paraId="05D7C475" w14:textId="78B366DE" w:rsidR="00D72B4B" w:rsidRDefault="00D72B4B" w:rsidP="00D72B4B">
      <w:pPr>
        <w:pStyle w:val="Heading2"/>
      </w:pPr>
      <w:r>
        <w:t>Giới thiệu về Robot Framework</w:t>
      </w:r>
    </w:p>
    <w:p w14:paraId="157E5494" w14:textId="2CB28293" w:rsidR="00D72B4B" w:rsidRDefault="00D72B4B" w:rsidP="00D72B4B">
      <w:pPr>
        <w:pStyle w:val="Heading3"/>
      </w:pPr>
      <w:r>
        <w:t>Robot Framework là gì?</w:t>
      </w:r>
    </w:p>
    <w:p w14:paraId="57481399" w14:textId="6C3999F1" w:rsidR="00D72B4B" w:rsidRDefault="00D72B4B" w:rsidP="00D72B4B">
      <w:pPr>
        <w:ind w:firstLine="0"/>
      </w:pPr>
      <w:r w:rsidRPr="00D72B4B">
        <w:t>Robot Framework là test framework có thể mở rộng để dùng cho giai đoạn acceptance testing (AT) và giai đoạn acceptance test driven development (ATDD) và có thể dùng để kiểm thử tự động. Robot Framework có thể được sử dụng trong các môi trường phân tán, không đồng nhất, nơi yêu cầu sử dụng các công nghệ và giao diện khác nhau. Robot Framework là phần mềm mã nguồn mở. Robot Framework rất dễ sử dụng cũng như viết test script và có thể chạy được trên mọi nền tảng khác nhau mà không cần chỉnh sửa test script</w:t>
      </w:r>
      <w:r>
        <w:t>.</w:t>
      </w:r>
    </w:p>
    <w:p w14:paraId="78D399A6" w14:textId="4D4FFF2E" w:rsidR="00D72B4B" w:rsidRDefault="008B3AAA" w:rsidP="00461A7A">
      <w:pPr>
        <w:pStyle w:val="Heading3"/>
      </w:pPr>
      <w:r>
        <w:t xml:space="preserve">Ưu điểm của </w:t>
      </w:r>
      <w:r w:rsidR="00461A7A">
        <w:t>robot Framework</w:t>
      </w:r>
    </w:p>
    <w:p w14:paraId="45813865" w14:textId="3CFC8889" w:rsidR="008B3AAA" w:rsidRDefault="008B3AAA" w:rsidP="008B3AAA">
      <w:pPr>
        <w:pStyle w:val="Nomal-"/>
      </w:pPr>
      <w:r>
        <w:t>Cú pháp rõ ràng dễ hiểu, gần giống với ngôn ngữ tiếng Anh, các từ khóa và đối số được phân cách bởi 4 kí tự trống, các từ khóa được định nghĩa khá giống với ngôn ngữ lập trình Python khi sử dụng 4 dấu cách để phân chia.</w:t>
      </w:r>
    </w:p>
    <w:p w14:paraId="095D5FB3" w14:textId="2D23DA95" w:rsidR="008B3AAA" w:rsidRDefault="008B3AAA" w:rsidP="008B3AAA">
      <w:pPr>
        <w:pStyle w:val="Nomal-"/>
      </w:pPr>
      <w:r>
        <w:t>Có nhiều thư viện hỗ trợ cho nhiều phương thức test khác nhau như Selenium2Library, Android library, OperatingSystem, Swing, Windows GUIs,... (Libraries)</w:t>
      </w:r>
    </w:p>
    <w:p w14:paraId="7FF7F55C" w14:textId="286E3F3E" w:rsidR="008B3AAA" w:rsidRDefault="008B3AAA" w:rsidP="008B3AAA">
      <w:pPr>
        <w:pStyle w:val="Nomal-"/>
      </w:pPr>
      <w:r>
        <w:lastRenderedPageBreak/>
        <w:t>Report rõ ràng, chi tiết</w:t>
      </w:r>
    </w:p>
    <w:p w14:paraId="668CD077" w14:textId="4A5601A9" w:rsidR="008B3AAA" w:rsidRDefault="008B3AAA" w:rsidP="008B3AAA">
      <w:pPr>
        <w:pStyle w:val="Nomal-"/>
      </w:pPr>
      <w:r>
        <w:t>Được hỗ trợ bởi đa số trình editor và có RIDE hỗ trợ (Robot Framework IDE)</w:t>
      </w:r>
    </w:p>
    <w:p w14:paraId="210712D2" w14:textId="453807B0" w:rsidR="00D72B4B" w:rsidRPr="00732E76" w:rsidRDefault="00D72B4B" w:rsidP="00D72B4B">
      <w:pPr>
        <w:pStyle w:val="Nomal-"/>
        <w:numPr>
          <w:ilvl w:val="0"/>
          <w:numId w:val="0"/>
        </w:numPr>
      </w:pPr>
    </w:p>
    <w:p w14:paraId="440AEFEA" w14:textId="496FE403" w:rsidR="000541BF" w:rsidRPr="000541BF" w:rsidRDefault="000541BF" w:rsidP="000B495C">
      <w:pPr>
        <w:pStyle w:val="Nomal-"/>
        <w:numPr>
          <w:ilvl w:val="0"/>
          <w:numId w:val="0"/>
        </w:numPr>
        <w:ind w:left="717"/>
      </w:pPr>
    </w:p>
    <w:p w14:paraId="51E3EEB2" w14:textId="1FA08EA1" w:rsidR="006E3E7E" w:rsidRDefault="006E3E7E" w:rsidP="00CD07C0">
      <w:pPr>
        <w:pStyle w:val="Nomal-"/>
      </w:pPr>
      <w:r>
        <w:br w:type="page"/>
      </w:r>
    </w:p>
    <w:p w14:paraId="3FA8E957" w14:textId="77777777" w:rsidR="0018241B" w:rsidRDefault="0018241B">
      <w:pPr>
        <w:spacing w:before="0" w:after="0" w:line="240" w:lineRule="auto"/>
        <w:ind w:firstLine="0"/>
        <w:jc w:val="left"/>
        <w:rPr>
          <w:b/>
          <w:bCs/>
          <w:caps/>
          <w:kern w:val="32"/>
          <w:szCs w:val="32"/>
        </w:rPr>
      </w:pPr>
    </w:p>
    <w:p w14:paraId="6EB277C3" w14:textId="7B4484C1" w:rsidR="00153BDA" w:rsidRDefault="00122D9F" w:rsidP="00122D9F">
      <w:pPr>
        <w:pStyle w:val="Heading1"/>
      </w:pPr>
      <w:bookmarkStart w:id="25" w:name="_Toc98339745"/>
      <w:r w:rsidRPr="00153BDA">
        <w:t>LÝ THUYẾT</w:t>
      </w:r>
      <w:bookmarkEnd w:id="25"/>
      <w:r w:rsidRPr="00153BDA">
        <w:t xml:space="preserve"> </w:t>
      </w:r>
    </w:p>
    <w:p w14:paraId="4FA9625C" w14:textId="3A25B436" w:rsidR="00153BDA" w:rsidRDefault="00156148" w:rsidP="00122D9F">
      <w:pPr>
        <w:pStyle w:val="Heading2"/>
      </w:pPr>
      <w:bookmarkStart w:id="26" w:name="_Toc98339746"/>
      <w:r>
        <w:t>Mục 2.1</w:t>
      </w:r>
      <w:bookmarkEnd w:id="26"/>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27" w:name="_Toc98339747"/>
      <w:r w:rsidRPr="00153BDA">
        <w:t>M</w:t>
      </w:r>
      <w:r w:rsidR="00156148">
        <w:t>ục 2.1.1</w:t>
      </w:r>
      <w:bookmarkEnd w:id="27"/>
    </w:p>
    <w:p w14:paraId="0149A0A4" w14:textId="408D075D" w:rsidR="00153BDA" w:rsidRDefault="00156148" w:rsidP="00156148">
      <w:pPr>
        <w:pStyle w:val="Heading3"/>
      </w:pPr>
      <w:bookmarkStart w:id="28" w:name="_Toc98339748"/>
      <w:r>
        <w:t>Mục 2.1.2</w:t>
      </w:r>
      <w:bookmarkEnd w:id="28"/>
    </w:p>
    <w:p w14:paraId="2A5468D2" w14:textId="3A3ED1C1" w:rsidR="00153BDA" w:rsidRDefault="00156148" w:rsidP="00122D9F">
      <w:pPr>
        <w:pStyle w:val="Heading2"/>
      </w:pPr>
      <w:bookmarkStart w:id="29" w:name="_Toc98339749"/>
      <w:r>
        <w:t>Mục 2.2</w:t>
      </w:r>
      <w:bookmarkEnd w:id="29"/>
    </w:p>
    <w:p w14:paraId="6B766FA0" w14:textId="105B4054" w:rsidR="00153BDA" w:rsidRDefault="00153BDA" w:rsidP="00122D9F">
      <w:pPr>
        <w:pStyle w:val="Heading1"/>
      </w:pPr>
      <w:r>
        <w:br w:type="page"/>
      </w:r>
      <w:bookmarkStart w:id="30" w:name="_Toc98339750"/>
      <w:r w:rsidR="00111EC1" w:rsidRPr="00153BDA">
        <w:lastRenderedPageBreak/>
        <w:t xml:space="preserve">TRIỂN KHAI </w:t>
      </w:r>
      <w:r w:rsidR="00156148">
        <w:t>…</w:t>
      </w:r>
      <w:bookmarkEnd w:id="30"/>
    </w:p>
    <w:p w14:paraId="39A53E58" w14:textId="5B6B0E48" w:rsidR="00153BDA" w:rsidRDefault="00156148" w:rsidP="00122D9F">
      <w:pPr>
        <w:pStyle w:val="Heading2"/>
      </w:pPr>
      <w:bookmarkStart w:id="31" w:name="_Toc98339751"/>
      <w:r>
        <w:t>Mục 3.1</w:t>
      </w:r>
      <w:bookmarkEnd w:id="31"/>
      <w:r>
        <w:t xml:space="preserve"> </w:t>
      </w:r>
    </w:p>
    <w:p w14:paraId="1FE6D15B" w14:textId="77777777"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156148">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6B5802">
      <w:pPr>
        <w:pStyle w:val="Heading2"/>
      </w:pPr>
      <w:bookmarkStart w:id="36" w:name="_Toc98339756"/>
      <w:r>
        <w:t>M</w:t>
      </w:r>
      <w:r w:rsidR="00F84111">
        <w:t>ục 4.1…</w:t>
      </w:r>
      <w:bookmarkEnd w:id="36"/>
    </w:p>
    <w:p w14:paraId="1EC3ED44" w14:textId="7A1BB318" w:rsidR="00F84111" w:rsidRDefault="00F84111" w:rsidP="00F84111">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0" w:name="_Ref53916295"/>
      <w:bookmarkStart w:id="41"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0"/>
      <w:r>
        <w:t xml:space="preserve"> </w:t>
      </w:r>
      <w:r w:rsidR="00AE2FDD">
        <w:t>Kiến trúc</w:t>
      </w:r>
      <w:r>
        <w:t xml:space="preserve"> của mô hình</w:t>
      </w:r>
      <w:bookmarkEnd w:id="41"/>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1539B" w14:textId="77777777" w:rsidR="003C7C59" w:rsidRDefault="003C7C59" w:rsidP="00352F46">
      <w:r>
        <w:separator/>
      </w:r>
    </w:p>
    <w:p w14:paraId="3F51524D" w14:textId="77777777" w:rsidR="003C7C59" w:rsidRDefault="003C7C59" w:rsidP="00352F46"/>
    <w:p w14:paraId="2DCF2A84" w14:textId="77777777" w:rsidR="003C7C59" w:rsidRDefault="003C7C59" w:rsidP="00C50F39"/>
    <w:p w14:paraId="7F9EDBEC" w14:textId="77777777" w:rsidR="003C7C59" w:rsidRDefault="003C7C59"/>
  </w:endnote>
  <w:endnote w:type="continuationSeparator" w:id="0">
    <w:p w14:paraId="0855D7D2" w14:textId="77777777" w:rsidR="003C7C59" w:rsidRDefault="003C7C59" w:rsidP="00352F46">
      <w:r>
        <w:continuationSeparator/>
      </w:r>
    </w:p>
    <w:p w14:paraId="60454125" w14:textId="77777777" w:rsidR="003C7C59" w:rsidRDefault="003C7C59" w:rsidP="00352F46"/>
    <w:p w14:paraId="5BE10893" w14:textId="77777777" w:rsidR="003C7C59" w:rsidRDefault="003C7C59" w:rsidP="00C50F39"/>
    <w:p w14:paraId="6312CAF7" w14:textId="77777777" w:rsidR="003C7C59" w:rsidRDefault="003C7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22046" w14:textId="77777777" w:rsidR="003C7C59" w:rsidRDefault="003C7C59" w:rsidP="00352F46">
      <w:r>
        <w:separator/>
      </w:r>
    </w:p>
  </w:footnote>
  <w:footnote w:type="continuationSeparator" w:id="0">
    <w:p w14:paraId="337951A2" w14:textId="77777777" w:rsidR="003C7C59" w:rsidRDefault="003C7C59" w:rsidP="00352F46">
      <w:r>
        <w:continuationSeparator/>
      </w:r>
    </w:p>
    <w:p w14:paraId="503D8BBE" w14:textId="77777777" w:rsidR="003C7C59" w:rsidRDefault="003C7C59" w:rsidP="00352F46"/>
    <w:p w14:paraId="6426D455" w14:textId="77777777" w:rsidR="003C7C59" w:rsidRDefault="003C7C59" w:rsidP="00C50F39"/>
    <w:p w14:paraId="40ACB8B1" w14:textId="77777777" w:rsidR="003C7C59" w:rsidRDefault="003C7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3C7C5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3C7C5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3C7C5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3C7C5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3C7C5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692553"/>
    <w:multiLevelType w:val="hybridMultilevel"/>
    <w:tmpl w:val="09207F7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A213B40"/>
    <w:multiLevelType w:val="hybridMultilevel"/>
    <w:tmpl w:val="6FD834F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6516751"/>
    <w:multiLevelType w:val="hybridMultilevel"/>
    <w:tmpl w:val="AF70E1B2"/>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6"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7E07A93"/>
    <w:multiLevelType w:val="multilevel"/>
    <w:tmpl w:val="6B088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5177D69"/>
    <w:multiLevelType w:val="hybridMultilevel"/>
    <w:tmpl w:val="47ECA3E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3B920C39"/>
    <w:multiLevelType w:val="multilevel"/>
    <w:tmpl w:val="3EE08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3735D4D"/>
    <w:multiLevelType w:val="hybridMultilevel"/>
    <w:tmpl w:val="23668B6E"/>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AC51CE7"/>
    <w:multiLevelType w:val="multilevel"/>
    <w:tmpl w:val="EA72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D31166"/>
    <w:multiLevelType w:val="hybridMultilevel"/>
    <w:tmpl w:val="87A2CA6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B7D3753"/>
    <w:multiLevelType w:val="hybridMultilevel"/>
    <w:tmpl w:val="53F42B04"/>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4"/>
  </w:num>
  <w:num w:numId="3">
    <w:abstractNumId w:val="6"/>
  </w:num>
  <w:num w:numId="4">
    <w:abstractNumId w:val="30"/>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3"/>
  </w:num>
  <w:num w:numId="8">
    <w:abstractNumId w:val="11"/>
  </w:num>
  <w:num w:numId="9">
    <w:abstractNumId w:val="8"/>
  </w:num>
  <w:num w:numId="10">
    <w:abstractNumId w:val="20"/>
  </w:num>
  <w:num w:numId="11">
    <w:abstractNumId w:val="26"/>
  </w:num>
  <w:num w:numId="12">
    <w:abstractNumId w:val="29"/>
  </w:num>
  <w:num w:numId="13">
    <w:abstractNumId w:val="18"/>
  </w:num>
  <w:num w:numId="14">
    <w:abstractNumId w:val="14"/>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2"/>
  </w:num>
  <w:num w:numId="19">
    <w:abstractNumId w:val="17"/>
  </w:num>
  <w:num w:numId="20">
    <w:abstractNumId w:val="17"/>
  </w:num>
  <w:num w:numId="21">
    <w:abstractNumId w:val="0"/>
  </w:num>
  <w:num w:numId="22">
    <w:abstractNumId w:val="10"/>
  </w:num>
  <w:num w:numId="23">
    <w:abstractNumId w:val="17"/>
  </w:num>
  <w:num w:numId="24">
    <w:abstractNumId w:val="17"/>
  </w:num>
  <w:num w:numId="25">
    <w:abstractNumId w:val="23"/>
  </w:num>
  <w:num w:numId="26">
    <w:abstractNumId w:val="28"/>
  </w:num>
  <w:num w:numId="27">
    <w:abstractNumId w:val="17"/>
  </w:num>
  <w:num w:numId="28">
    <w:abstractNumId w:val="4"/>
  </w:num>
  <w:num w:numId="29">
    <w:abstractNumId w:val="4"/>
  </w:num>
  <w:num w:numId="30">
    <w:abstractNumId w:val="7"/>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24"/>
  </w:num>
  <w:num w:numId="39">
    <w:abstractNumId w:val="15"/>
  </w:num>
  <w:num w:numId="40">
    <w:abstractNumId w:val="12"/>
  </w:num>
  <w:num w:numId="41">
    <w:abstractNumId w:val="31"/>
  </w:num>
  <w:num w:numId="42">
    <w:abstractNumId w:val="16"/>
  </w:num>
  <w:num w:numId="43">
    <w:abstractNumId w:val="1"/>
  </w:num>
  <w:num w:numId="44">
    <w:abstractNumId w:val="21"/>
  </w:num>
  <w:num w:numId="45">
    <w:abstractNumId w:val="19"/>
  </w:num>
  <w:num w:numId="46">
    <w:abstractNumId w:val="3"/>
  </w:num>
  <w:num w:numId="47">
    <w:abstractNumId w:val="5"/>
  </w:num>
  <w:num w:numId="48">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1BF"/>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689"/>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07B"/>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9E9"/>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C59"/>
    <w:rsid w:val="003C7FB0"/>
    <w:rsid w:val="003D0721"/>
    <w:rsid w:val="003D0733"/>
    <w:rsid w:val="003D1C36"/>
    <w:rsid w:val="003D2034"/>
    <w:rsid w:val="003D2B39"/>
    <w:rsid w:val="003D2C4A"/>
    <w:rsid w:val="003D2D2F"/>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158A"/>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A7A"/>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BF3"/>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5EA"/>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E7E"/>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233C"/>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E7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EA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AAA"/>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2E84"/>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1F76"/>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4FD"/>
    <w:rsid w:val="00B901C5"/>
    <w:rsid w:val="00B90441"/>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2CD"/>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07C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B4B"/>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10E"/>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73D"/>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2BA"/>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AA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6A25EA"/>
    <w:pPr>
      <w:spacing w:before="240" w:after="240"/>
      <w:ind w:firstLine="0"/>
      <w:jc w:val="center"/>
    </w:pPr>
    <w:rPr>
      <w:bCs/>
      <w:i/>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31578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356709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330671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5736793">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918892">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0345420">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368004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772355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3687411">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61391036">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460383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5834795">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7514326">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4868550">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2796806">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4320022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6404775">
      <w:bodyDiv w:val="1"/>
      <w:marLeft w:val="0"/>
      <w:marRight w:val="0"/>
      <w:marTop w:val="0"/>
      <w:marBottom w:val="0"/>
      <w:divBdr>
        <w:top w:val="none" w:sz="0" w:space="0" w:color="auto"/>
        <w:left w:val="none" w:sz="0" w:space="0" w:color="auto"/>
        <w:bottom w:val="none" w:sz="0" w:space="0" w:color="auto"/>
        <w:right w:val="none" w:sz="0" w:space="0" w:color="auto"/>
      </w:divBdr>
    </w:div>
    <w:div w:id="188659922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942875">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97018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jpe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1</Pages>
  <Words>2373</Words>
  <Characters>1352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587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Ai</cp:lastModifiedBy>
  <cp:revision>17</cp:revision>
  <cp:lastPrinted>2021-06-02T14:00:00Z</cp:lastPrinted>
  <dcterms:created xsi:type="dcterms:W3CDTF">2022-06-30T16:14:00Z</dcterms:created>
  <dcterms:modified xsi:type="dcterms:W3CDTF">2022-07-24T14:03:00Z</dcterms:modified>
</cp:coreProperties>
</file>